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FF9459" w14:textId="76706E28" w:rsidR="00E164EA" w:rsidRPr="00DD767A" w:rsidRDefault="00F05843" w:rsidP="00F05843">
      <w:pPr>
        <w:spacing w:after="0" w:line="259" w:lineRule="auto"/>
        <w:ind w:left="0" w:right="10" w:firstLine="0"/>
        <w:jc w:val="center"/>
        <w:rPr>
          <w:rFonts w:asciiTheme="majorBidi" w:hAnsiTheme="majorBidi" w:cstheme="majorBidi"/>
        </w:rPr>
      </w:pPr>
      <w:r w:rsidRPr="00DD767A">
        <w:rPr>
          <w:rFonts w:asciiTheme="majorBidi" w:hAnsiTheme="majorBidi" w:cstheme="majorBidi"/>
          <w:b/>
          <w:sz w:val="36"/>
        </w:rPr>
        <w:t>WG CDR KADYAN ROHIT KUMAR</w:t>
      </w:r>
    </w:p>
    <w:p w14:paraId="6B8F109A" w14:textId="381B8F51" w:rsidR="00997B77" w:rsidRPr="00803B81" w:rsidRDefault="00BD6796" w:rsidP="007E5971">
      <w:pPr>
        <w:spacing w:after="0" w:line="259" w:lineRule="auto"/>
        <w:ind w:left="0" w:right="0" w:firstLine="720"/>
        <w:jc w:val="left"/>
        <w:rPr>
          <w:rFonts w:asciiTheme="majorBidi" w:hAnsiTheme="majorBidi" w:cstheme="majorBidi"/>
          <w:sz w:val="22"/>
        </w:rPr>
      </w:pPr>
      <w:r w:rsidRPr="00803B81">
        <w:rPr>
          <w:rFonts w:asciiTheme="majorBidi" w:hAnsiTheme="majorBidi" w:cstheme="majorBidi"/>
          <w:sz w:val="22"/>
        </w:rPr>
        <w:t>D</w:t>
      </w:r>
      <w:r w:rsidR="00240007" w:rsidRPr="00803B81">
        <w:rPr>
          <w:rFonts w:asciiTheme="majorBidi" w:hAnsiTheme="majorBidi" w:cstheme="majorBidi"/>
          <w:sz w:val="22"/>
        </w:rPr>
        <w:t>O</w:t>
      </w:r>
      <w:r w:rsidRPr="00803B81">
        <w:rPr>
          <w:rFonts w:asciiTheme="majorBidi" w:hAnsiTheme="majorBidi" w:cstheme="majorBidi"/>
          <w:sz w:val="22"/>
        </w:rPr>
        <w:t xml:space="preserve">B: </w:t>
      </w:r>
      <w:r w:rsidR="00933AF1" w:rsidRPr="00803B81">
        <w:rPr>
          <w:rFonts w:asciiTheme="majorBidi" w:hAnsiTheme="majorBidi" w:cstheme="majorBidi"/>
          <w:sz w:val="22"/>
        </w:rPr>
        <w:t>25</w:t>
      </w:r>
      <w:r w:rsidR="00933AF1" w:rsidRPr="00803B81">
        <w:rPr>
          <w:rFonts w:asciiTheme="majorBidi" w:hAnsiTheme="majorBidi" w:cstheme="majorBidi"/>
          <w:sz w:val="22"/>
          <w:vertAlign w:val="superscript"/>
        </w:rPr>
        <w:t>th</w:t>
      </w:r>
      <w:r w:rsidR="00933AF1" w:rsidRPr="00803B81">
        <w:rPr>
          <w:rFonts w:asciiTheme="majorBidi" w:hAnsiTheme="majorBidi" w:cstheme="majorBidi"/>
          <w:sz w:val="22"/>
        </w:rPr>
        <w:t xml:space="preserve"> June 1980</w:t>
      </w:r>
      <w:r w:rsidRPr="00803B81">
        <w:rPr>
          <w:rFonts w:asciiTheme="majorBidi" w:hAnsiTheme="majorBidi" w:cstheme="majorBidi"/>
          <w:sz w:val="22"/>
        </w:rPr>
        <w:t>; Ph:</w:t>
      </w:r>
      <w:r w:rsidR="0088586D" w:rsidRPr="00803B81">
        <w:rPr>
          <w:rFonts w:asciiTheme="majorBidi" w:eastAsiaTheme="minorEastAsia" w:hAnsiTheme="majorBidi" w:cstheme="majorBidi"/>
          <w:color w:val="auto"/>
          <w:sz w:val="22"/>
        </w:rPr>
        <w:t xml:space="preserve"> +91 </w:t>
      </w:r>
      <w:r w:rsidR="00E34887" w:rsidRPr="00803B81">
        <w:rPr>
          <w:rFonts w:asciiTheme="majorBidi" w:eastAsiaTheme="minorEastAsia" w:hAnsiTheme="majorBidi" w:cstheme="majorBidi"/>
          <w:color w:val="auto"/>
          <w:sz w:val="22"/>
        </w:rPr>
        <w:t>7745026699</w:t>
      </w:r>
      <w:r w:rsidR="00E34887" w:rsidRPr="00803B81">
        <w:rPr>
          <w:rFonts w:asciiTheme="majorBidi" w:hAnsiTheme="majorBidi" w:cstheme="majorBidi"/>
          <w:sz w:val="22"/>
        </w:rPr>
        <w:t>;</w:t>
      </w:r>
      <w:r w:rsidRPr="00803B81">
        <w:rPr>
          <w:rFonts w:asciiTheme="majorBidi" w:hAnsiTheme="majorBidi" w:cstheme="majorBidi"/>
          <w:sz w:val="22"/>
        </w:rPr>
        <w:t xml:space="preserve"> Email: </w:t>
      </w:r>
      <w:hyperlink r:id="rId6" w:history="1">
        <w:r w:rsidR="00240007" w:rsidRPr="00803B81">
          <w:rPr>
            <w:rStyle w:val="Hyperlink"/>
            <w:rFonts w:asciiTheme="majorBidi" w:eastAsiaTheme="minorEastAsia" w:hAnsiTheme="majorBidi" w:cstheme="majorBidi"/>
            <w:sz w:val="22"/>
          </w:rPr>
          <w:t>kadyanrohit86@gmail.com</w:t>
        </w:r>
      </w:hyperlink>
      <w:r w:rsidR="00240007" w:rsidRPr="00803B81">
        <w:rPr>
          <w:rFonts w:asciiTheme="majorBidi" w:eastAsiaTheme="minorEastAsia" w:hAnsiTheme="majorBidi" w:cstheme="majorBidi"/>
          <w:color w:val="auto"/>
          <w:sz w:val="22"/>
        </w:rPr>
        <w:t xml:space="preserve"> New Delh</w:t>
      </w:r>
      <w:r w:rsidR="00671E40" w:rsidRPr="00803B81">
        <w:rPr>
          <w:rFonts w:asciiTheme="majorBidi" w:eastAsiaTheme="minorEastAsia" w:hAnsiTheme="majorBidi" w:cstheme="majorBidi"/>
          <w:color w:val="auto"/>
          <w:sz w:val="22"/>
        </w:rPr>
        <w:t>i</w:t>
      </w:r>
    </w:p>
    <w:p w14:paraId="6CCB65BC" w14:textId="77777777" w:rsidR="00997B77" w:rsidRPr="00803B81" w:rsidRDefault="00997B77" w:rsidP="007E5971">
      <w:pPr>
        <w:spacing w:after="0" w:line="259" w:lineRule="auto"/>
        <w:ind w:left="0" w:right="0" w:firstLine="0"/>
        <w:jc w:val="left"/>
        <w:rPr>
          <w:rFonts w:asciiTheme="majorBidi" w:hAnsiTheme="majorBidi" w:cstheme="majorBidi"/>
          <w:sz w:val="22"/>
        </w:rPr>
      </w:pPr>
    </w:p>
    <w:p w14:paraId="0114E066" w14:textId="77777777" w:rsidR="00997B77" w:rsidRDefault="00997B77" w:rsidP="00BD6796">
      <w:pPr>
        <w:spacing w:after="0" w:line="259" w:lineRule="auto"/>
        <w:ind w:left="0" w:right="0" w:firstLine="720"/>
        <w:jc w:val="left"/>
        <w:rPr>
          <w:rFonts w:asciiTheme="majorBidi" w:hAnsiTheme="majorBidi" w:cstheme="majorBid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1"/>
        <w:gridCol w:w="8367"/>
      </w:tblGrid>
      <w:tr w:rsidR="00E21AF5" w14:paraId="215BEF41" w14:textId="77777777" w:rsidTr="002E7BED">
        <w:trPr>
          <w:trHeight w:val="1871"/>
        </w:trPr>
        <w:tc>
          <w:tcPr>
            <w:tcW w:w="1980" w:type="dxa"/>
          </w:tcPr>
          <w:p w14:paraId="1C340892" w14:textId="4C79A0C4" w:rsidR="007E5971" w:rsidRDefault="008F7597" w:rsidP="00BD6796">
            <w:pPr>
              <w:spacing w:after="0" w:line="259" w:lineRule="auto"/>
              <w:ind w:left="0" w:right="0" w:firstLine="0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00FF373D" wp14:editId="53A0D841">
                  <wp:extent cx="1247775" cy="1710442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38" cy="1767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58" w:type="dxa"/>
          </w:tcPr>
          <w:p w14:paraId="422A5245" w14:textId="77777777" w:rsidR="007E5971" w:rsidRPr="00B000DD" w:rsidRDefault="007E5971" w:rsidP="007E5971">
            <w:pPr>
              <w:pStyle w:val="Heading1"/>
              <w:ind w:left="-5"/>
              <w:outlineLvl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B000DD">
              <w:rPr>
                <w:rFonts w:asciiTheme="majorBidi" w:hAnsiTheme="majorBidi" w:cstheme="majorBidi"/>
                <w:sz w:val="28"/>
                <w:szCs w:val="28"/>
              </w:rPr>
              <w:t>EXECUTIVE PROFILE</w:t>
            </w:r>
          </w:p>
          <w:p w14:paraId="6CA2FB0E" w14:textId="77777777" w:rsidR="007E5971" w:rsidRPr="005A328B" w:rsidRDefault="007E5971" w:rsidP="007E5971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rPr>
                <w:rFonts w:asciiTheme="majorBidi" w:eastAsiaTheme="minorEastAsia" w:hAnsiTheme="majorBidi" w:cstheme="majorBidi"/>
                <w:color w:val="auto"/>
                <w:sz w:val="24"/>
                <w:szCs w:val="24"/>
              </w:rPr>
            </w:pPr>
            <w:r w:rsidRPr="00B000DD">
              <w:rPr>
                <w:rFonts w:asciiTheme="majorBidi" w:hAnsiTheme="majorBidi" w:cstheme="majorBidi"/>
                <w:sz w:val="24"/>
                <w:szCs w:val="24"/>
              </w:rPr>
              <w:t>A committed and result-oriented Air Force veteran with more than 21 years of diversified leadership experienc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B000D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B000DD">
              <w:rPr>
                <w:rFonts w:asciiTheme="majorBidi" w:eastAsiaTheme="minorEastAsia" w:hAnsiTheme="majorBidi" w:cstheme="majorBidi"/>
                <w:color w:val="auto"/>
                <w:sz w:val="24"/>
                <w:szCs w:val="24"/>
              </w:rPr>
              <w:t xml:space="preserve">Experienced i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</w:t>
            </w:r>
            <w:r w:rsidRPr="00B000DD">
              <w:rPr>
                <w:rFonts w:asciiTheme="majorBidi" w:hAnsiTheme="majorBidi" w:cstheme="majorBidi"/>
                <w:sz w:val="24"/>
                <w:szCs w:val="24"/>
              </w:rPr>
              <w:t xml:space="preserve">perations,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 w:rsidRPr="00B000DD">
              <w:rPr>
                <w:rFonts w:asciiTheme="majorBidi" w:hAnsiTheme="majorBidi" w:cstheme="majorBidi"/>
                <w:sz w:val="24"/>
                <w:szCs w:val="24"/>
              </w:rPr>
              <w:t>isk management, and Human Resource. A resilient team builder having a flexible approach and strong interpersonal skills with a curious blend of mind for learning new things and drive for excellence through innovation</w:t>
            </w:r>
            <w:r w:rsidRPr="00DD767A">
              <w:rPr>
                <w:rFonts w:asciiTheme="majorBidi" w:hAnsiTheme="majorBidi" w:cstheme="majorBidi"/>
              </w:rPr>
              <w:t>.</w:t>
            </w:r>
          </w:p>
          <w:p w14:paraId="1339897B" w14:textId="77777777" w:rsidR="007E5971" w:rsidRDefault="007E5971" w:rsidP="00BD6796">
            <w:pPr>
              <w:spacing w:after="0" w:line="259" w:lineRule="auto"/>
              <w:ind w:left="0" w:right="0" w:firstLine="0"/>
              <w:jc w:val="left"/>
              <w:rPr>
                <w:rFonts w:asciiTheme="majorBidi" w:hAnsiTheme="majorBidi" w:cstheme="majorBidi"/>
              </w:rPr>
            </w:pPr>
          </w:p>
        </w:tc>
      </w:tr>
    </w:tbl>
    <w:p w14:paraId="7DA5C884" w14:textId="77777777" w:rsidR="00997B77" w:rsidRPr="00DD767A" w:rsidRDefault="00997B77" w:rsidP="00BD6796">
      <w:pPr>
        <w:spacing w:after="0" w:line="259" w:lineRule="auto"/>
        <w:ind w:left="0" w:right="0" w:firstLine="720"/>
        <w:jc w:val="left"/>
        <w:rPr>
          <w:rFonts w:asciiTheme="majorBidi" w:hAnsiTheme="majorBidi" w:cstheme="majorBidi"/>
        </w:rPr>
      </w:pPr>
    </w:p>
    <w:p w14:paraId="054EEBFD" w14:textId="0E1FED59" w:rsidR="00E164EA" w:rsidRPr="00DD767A" w:rsidRDefault="00E164EA">
      <w:pPr>
        <w:spacing w:after="0" w:line="259" w:lineRule="auto"/>
        <w:ind w:left="0" w:right="0" w:firstLine="0"/>
        <w:jc w:val="left"/>
        <w:rPr>
          <w:rFonts w:asciiTheme="majorBidi" w:hAnsiTheme="majorBidi" w:cstheme="majorBidi"/>
        </w:rPr>
      </w:pPr>
    </w:p>
    <w:p w14:paraId="3FBFF6B1" w14:textId="77777777" w:rsidR="00E164EA" w:rsidRPr="006025DA" w:rsidRDefault="00857AD0" w:rsidP="004530DE">
      <w:pPr>
        <w:pStyle w:val="Heading1"/>
        <w:ind w:left="-5"/>
        <w:rPr>
          <w:rFonts w:asciiTheme="majorBidi" w:hAnsiTheme="majorBidi" w:cstheme="majorBidi"/>
          <w:sz w:val="28"/>
          <w:szCs w:val="28"/>
        </w:rPr>
      </w:pPr>
      <w:r w:rsidRPr="006025DA">
        <w:rPr>
          <w:rFonts w:asciiTheme="majorBidi" w:hAnsiTheme="majorBidi" w:cstheme="majorBidi"/>
          <w:sz w:val="28"/>
          <w:szCs w:val="28"/>
        </w:rPr>
        <w:t>WORK EXPERIENCE</w:t>
      </w:r>
      <w:r w:rsidR="004A43A4" w:rsidRPr="006025DA">
        <w:rPr>
          <w:rFonts w:asciiTheme="majorBidi" w:hAnsiTheme="majorBidi" w:cstheme="majorBidi"/>
          <w:sz w:val="28"/>
          <w:szCs w:val="28"/>
        </w:rPr>
        <w:t xml:space="preserve">  </w:t>
      </w:r>
    </w:p>
    <w:p w14:paraId="4267BD77" w14:textId="7AB70135" w:rsidR="00776F95" w:rsidRPr="006025DA" w:rsidRDefault="00857AD0" w:rsidP="00857AD0">
      <w:pPr>
        <w:spacing w:after="0" w:line="259" w:lineRule="auto"/>
        <w:ind w:left="0" w:right="0" w:firstLine="0"/>
        <w:jc w:val="left"/>
        <w:rPr>
          <w:rFonts w:asciiTheme="majorBidi" w:hAnsiTheme="majorBidi" w:cstheme="majorBidi"/>
          <w:bCs/>
          <w:sz w:val="24"/>
          <w:szCs w:val="24"/>
        </w:rPr>
      </w:pPr>
      <w:r w:rsidRPr="006025DA">
        <w:rPr>
          <w:rFonts w:asciiTheme="majorBidi" w:hAnsiTheme="majorBidi" w:cstheme="majorBidi"/>
          <w:b/>
          <w:sz w:val="24"/>
          <w:szCs w:val="24"/>
        </w:rPr>
        <w:t>Commissioned Officer</w:t>
      </w:r>
      <w:r w:rsidRPr="00DD767A">
        <w:rPr>
          <w:rFonts w:asciiTheme="majorBidi" w:hAnsiTheme="majorBidi" w:cstheme="majorBidi"/>
          <w:b/>
        </w:rPr>
        <w:tab/>
      </w:r>
      <w:r w:rsidR="006025DA">
        <w:rPr>
          <w:rFonts w:asciiTheme="majorBidi" w:hAnsiTheme="majorBidi" w:cstheme="majorBidi"/>
          <w:b/>
        </w:rPr>
        <w:t xml:space="preserve">            </w:t>
      </w:r>
      <w:r w:rsidRPr="00DD767A">
        <w:rPr>
          <w:rFonts w:asciiTheme="majorBidi" w:hAnsiTheme="majorBidi" w:cstheme="majorBidi"/>
          <w:b/>
        </w:rPr>
        <w:t xml:space="preserve">  </w:t>
      </w:r>
      <w:r w:rsidRPr="00E34887">
        <w:rPr>
          <w:rFonts w:asciiTheme="majorBidi" w:hAnsiTheme="majorBidi" w:cstheme="majorBidi"/>
          <w:b/>
          <w:sz w:val="24"/>
          <w:szCs w:val="24"/>
        </w:rPr>
        <w:t xml:space="preserve">Indian Air Force </w:t>
      </w:r>
      <w:r w:rsidRPr="00E34887">
        <w:rPr>
          <w:rFonts w:asciiTheme="majorBidi" w:hAnsiTheme="majorBidi" w:cstheme="majorBidi"/>
          <w:b/>
          <w:sz w:val="24"/>
          <w:szCs w:val="24"/>
        </w:rPr>
        <w:tab/>
      </w:r>
      <w:r w:rsidRPr="00E34887">
        <w:rPr>
          <w:rFonts w:asciiTheme="majorBidi" w:hAnsiTheme="majorBidi" w:cstheme="majorBidi"/>
          <w:b/>
          <w:sz w:val="24"/>
          <w:szCs w:val="24"/>
        </w:rPr>
        <w:tab/>
        <w:t xml:space="preserve"> </w:t>
      </w:r>
      <w:r w:rsidR="00DD767A" w:rsidRPr="00E34887">
        <w:rPr>
          <w:rFonts w:asciiTheme="majorBidi" w:eastAsiaTheme="minorEastAsia" w:hAnsiTheme="majorBidi" w:cstheme="majorBidi"/>
          <w:b/>
          <w:color w:val="auto"/>
          <w:sz w:val="24"/>
          <w:szCs w:val="24"/>
        </w:rPr>
        <w:t>15 Dec 2001 – 31 Mar 2022</w:t>
      </w:r>
    </w:p>
    <w:p w14:paraId="20DC5DEB" w14:textId="25B52E60" w:rsidR="00857AD0" w:rsidRPr="00DD767A" w:rsidRDefault="00857AD0" w:rsidP="00857AD0">
      <w:pPr>
        <w:spacing w:after="0" w:line="259" w:lineRule="auto"/>
        <w:ind w:left="0" w:right="0" w:firstLine="0"/>
        <w:jc w:val="left"/>
        <w:rPr>
          <w:rFonts w:asciiTheme="majorBidi" w:hAnsiTheme="majorBidi" w:cstheme="majorBidi"/>
          <w:b/>
        </w:rPr>
      </w:pPr>
    </w:p>
    <w:p w14:paraId="410BB220" w14:textId="77777777" w:rsidR="00FD1F51" w:rsidRPr="006025DA" w:rsidRDefault="00FD1F51" w:rsidP="00F07E0D">
      <w:pPr>
        <w:spacing w:after="0" w:line="259" w:lineRule="auto"/>
        <w:ind w:left="705" w:right="0" w:firstLine="0"/>
        <w:rPr>
          <w:rFonts w:asciiTheme="majorBidi" w:hAnsiTheme="majorBidi" w:cstheme="majorBidi"/>
          <w:sz w:val="26"/>
          <w:szCs w:val="26"/>
          <w:u w:val="single"/>
        </w:rPr>
      </w:pPr>
      <w:r w:rsidRPr="006025DA">
        <w:rPr>
          <w:rFonts w:asciiTheme="majorBidi" w:hAnsiTheme="majorBidi" w:cstheme="majorBidi"/>
          <w:b/>
          <w:sz w:val="26"/>
          <w:szCs w:val="26"/>
          <w:u w:val="single"/>
        </w:rPr>
        <w:t>Operations Management</w:t>
      </w:r>
      <w:r w:rsidRPr="006025DA">
        <w:rPr>
          <w:rFonts w:asciiTheme="majorBidi" w:hAnsiTheme="majorBidi" w:cstheme="majorBidi"/>
          <w:sz w:val="26"/>
          <w:szCs w:val="26"/>
          <w:u w:val="single"/>
        </w:rPr>
        <w:t xml:space="preserve">  </w:t>
      </w:r>
    </w:p>
    <w:p w14:paraId="78BD407A" w14:textId="77777777" w:rsidR="00FD1F51" w:rsidRPr="00DD767A" w:rsidRDefault="00FD1F51" w:rsidP="00FD1F51">
      <w:pPr>
        <w:spacing w:after="0" w:line="259" w:lineRule="auto"/>
        <w:ind w:left="705" w:right="0" w:firstLine="0"/>
        <w:rPr>
          <w:rFonts w:asciiTheme="majorBidi" w:hAnsiTheme="majorBidi" w:cstheme="majorBidi"/>
        </w:rPr>
      </w:pPr>
    </w:p>
    <w:p w14:paraId="77C8A6CC" w14:textId="432791ED" w:rsidR="00C75725" w:rsidRDefault="00C75725" w:rsidP="00DE03BD">
      <w:pPr>
        <w:pStyle w:val="ListParagraph"/>
        <w:numPr>
          <w:ilvl w:val="0"/>
          <w:numId w:val="6"/>
        </w:numPr>
        <w:spacing w:after="0" w:line="240" w:lineRule="auto"/>
        <w:ind w:right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eld leadership roles in managing complex operations in Indian Air Force.</w:t>
      </w:r>
    </w:p>
    <w:p w14:paraId="09FA5FF2" w14:textId="3D336579" w:rsidR="001B13C6" w:rsidRPr="00E34887" w:rsidRDefault="001B13C6" w:rsidP="00DE03BD">
      <w:pPr>
        <w:pStyle w:val="ListParagraph"/>
        <w:numPr>
          <w:ilvl w:val="0"/>
          <w:numId w:val="6"/>
        </w:numPr>
        <w:spacing w:after="0" w:line="240" w:lineRule="auto"/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Steered operations with a focus on devising policies &amp; directives, overseeing their implementation to ensure achievement of pre-set goals and mission. </w:t>
      </w:r>
    </w:p>
    <w:p w14:paraId="5F1FA1D5" w14:textId="77777777" w:rsidR="00FD1F51" w:rsidRPr="00C00478" w:rsidRDefault="00FD1F51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Revised and formulated Standard Operating Procedures and strategy for smooth conduct of flying operations flight safety and maintaining highest standards of staff management practices. </w:t>
      </w:r>
    </w:p>
    <w:p w14:paraId="38210473" w14:textId="56F9C2E4" w:rsidR="00C00478" w:rsidRPr="00E34887" w:rsidRDefault="003A1181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eaded Flying training operations at </w:t>
      </w:r>
      <w:r w:rsidR="00D821F9">
        <w:rPr>
          <w:rFonts w:asciiTheme="majorBidi" w:hAnsiTheme="majorBidi" w:cstheme="majorBidi"/>
          <w:sz w:val="24"/>
          <w:szCs w:val="24"/>
        </w:rPr>
        <w:t>National Defence Academy.</w:t>
      </w:r>
    </w:p>
    <w:p w14:paraId="0739C237" w14:textId="6D6595D0" w:rsidR="00C65E71" w:rsidRPr="00E34887" w:rsidRDefault="00C65E71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Lead, co-ordinated and executed drills for preparedness in conflict situation requiring reinforcement of troops and equipment for strengthening security at forward area locations</w:t>
      </w:r>
    </w:p>
    <w:p w14:paraId="5B90454A" w14:textId="77777777" w:rsidR="00FD1F51" w:rsidRPr="00E34887" w:rsidRDefault="00FD1F51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Created reports and presented recommendations to improve operations, establish core development standards, review policies and procedures with an aim to maintain flexibility and accomplishing more with limited resources.</w:t>
      </w:r>
    </w:p>
    <w:p w14:paraId="640AD85C" w14:textId="77777777" w:rsidR="00A02E53" w:rsidRPr="00E34887" w:rsidRDefault="00FD1F51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Recognized for</w:t>
      </w:r>
      <w:r w:rsidR="00B65ABD" w:rsidRPr="00E34887">
        <w:rPr>
          <w:rFonts w:asciiTheme="majorBidi" w:hAnsiTheme="majorBidi" w:cstheme="majorBidi"/>
          <w:sz w:val="24"/>
          <w:szCs w:val="24"/>
        </w:rPr>
        <w:t xml:space="preserve"> putting attention to detail, working under pressure and </w:t>
      </w:r>
      <w:r w:rsidRPr="00E34887">
        <w:rPr>
          <w:rFonts w:asciiTheme="majorBidi" w:hAnsiTheme="majorBidi" w:cstheme="majorBidi"/>
          <w:sz w:val="24"/>
          <w:szCs w:val="24"/>
        </w:rPr>
        <w:t>transforming and driving people from diverse background to a cohesive unit with total commitment to organizational goals.</w:t>
      </w:r>
    </w:p>
    <w:p w14:paraId="1E81648C" w14:textId="77777777" w:rsidR="00A02E53" w:rsidRPr="00E34887" w:rsidRDefault="00B65ABD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Developed effective network and p</w:t>
      </w:r>
      <w:r w:rsidR="00A02E53" w:rsidRPr="00E34887">
        <w:rPr>
          <w:rFonts w:asciiTheme="majorBidi" w:hAnsiTheme="majorBidi" w:cstheme="majorBidi"/>
          <w:sz w:val="24"/>
          <w:szCs w:val="24"/>
        </w:rPr>
        <w:t xml:space="preserve">roactive liaison </w:t>
      </w:r>
      <w:r w:rsidRPr="00E34887">
        <w:rPr>
          <w:rFonts w:asciiTheme="majorBidi" w:hAnsiTheme="majorBidi" w:cstheme="majorBidi"/>
          <w:sz w:val="24"/>
          <w:szCs w:val="24"/>
        </w:rPr>
        <w:t xml:space="preserve">and partnering </w:t>
      </w:r>
      <w:r w:rsidR="00A02E53" w:rsidRPr="00E34887">
        <w:rPr>
          <w:rFonts w:asciiTheme="majorBidi" w:hAnsiTheme="majorBidi" w:cstheme="majorBidi"/>
          <w:sz w:val="24"/>
          <w:szCs w:val="24"/>
        </w:rPr>
        <w:t xml:space="preserve">with all stakeholders including civil agencies for timely planning and execution of movement catering for all contingencies. </w:t>
      </w:r>
    </w:p>
    <w:p w14:paraId="64FB1A03" w14:textId="20EAECB5" w:rsidR="00A02E53" w:rsidRPr="00E34887" w:rsidRDefault="000A60A9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Worked collaboratively in teams and independently to improve productivity by eliminating discomfort and fatigue through inventing and simplifying means for effective implementation of Standard Operating Procedures in the organization</w:t>
      </w:r>
    </w:p>
    <w:p w14:paraId="346E691A" w14:textId="419AF20B" w:rsidR="00737E93" w:rsidRPr="00E34887" w:rsidRDefault="00737E93" w:rsidP="00DE03BD">
      <w:pPr>
        <w:pStyle w:val="ListParagraph"/>
        <w:numPr>
          <w:ilvl w:val="0"/>
          <w:numId w:val="6"/>
        </w:numPr>
        <w:spacing w:after="0" w:line="259" w:lineRule="auto"/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Maintained statutory compliance at all levels involving liaison with external agencies and government authorities.</w:t>
      </w:r>
    </w:p>
    <w:p w14:paraId="1021C60D" w14:textId="37A834DF" w:rsidR="00A02E53" w:rsidRPr="006572F2" w:rsidRDefault="00A02E53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Resulted in achievement of all scheduled timelines for the deployment of assets and achievement of allocated task</w:t>
      </w:r>
      <w:r w:rsidR="00685A61" w:rsidRPr="00E34887">
        <w:rPr>
          <w:rFonts w:asciiTheme="majorBidi" w:hAnsiTheme="majorBidi" w:cstheme="majorBidi"/>
          <w:sz w:val="24"/>
          <w:szCs w:val="24"/>
        </w:rPr>
        <w:t>s</w:t>
      </w:r>
      <w:r w:rsidRPr="00E34887">
        <w:rPr>
          <w:rFonts w:asciiTheme="majorBidi" w:hAnsiTheme="majorBidi" w:cstheme="majorBidi"/>
          <w:sz w:val="24"/>
          <w:szCs w:val="24"/>
        </w:rPr>
        <w:t xml:space="preserve"> with nil human error</w:t>
      </w:r>
      <w:r w:rsidR="006D2AED" w:rsidRPr="00E34887">
        <w:rPr>
          <w:rFonts w:asciiTheme="majorBidi" w:hAnsiTheme="majorBidi" w:cstheme="majorBidi"/>
          <w:sz w:val="24"/>
          <w:szCs w:val="24"/>
        </w:rPr>
        <w:t>.</w:t>
      </w:r>
      <w:r w:rsidR="00071FCD" w:rsidRPr="00E34887">
        <w:rPr>
          <w:rFonts w:asciiTheme="majorBidi" w:hAnsiTheme="majorBidi" w:cstheme="majorBidi"/>
          <w:sz w:val="24"/>
          <w:szCs w:val="24"/>
        </w:rPr>
        <w:t xml:space="preserve"> </w:t>
      </w:r>
    </w:p>
    <w:p w14:paraId="7FB62ED3" w14:textId="5878EF1C" w:rsidR="006572F2" w:rsidRPr="00E34887" w:rsidRDefault="006572F2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versaw the construction of </w:t>
      </w:r>
      <w:r w:rsidR="00CF464D">
        <w:rPr>
          <w:rFonts w:asciiTheme="majorBidi" w:hAnsiTheme="majorBidi" w:cstheme="majorBidi"/>
          <w:sz w:val="24"/>
          <w:szCs w:val="24"/>
        </w:rPr>
        <w:t>new runway at NDA, ensured its timely completion</w:t>
      </w:r>
      <w:r w:rsidR="00200715">
        <w:rPr>
          <w:rFonts w:asciiTheme="majorBidi" w:hAnsiTheme="majorBidi" w:cstheme="majorBidi"/>
          <w:sz w:val="24"/>
          <w:szCs w:val="24"/>
        </w:rPr>
        <w:t>.</w:t>
      </w:r>
    </w:p>
    <w:p w14:paraId="0584A254" w14:textId="6CB42495" w:rsidR="00EE6C4A" w:rsidRPr="00E34887" w:rsidRDefault="00EE6C4A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Flying Instructor ab-</w:t>
      </w:r>
      <w:r w:rsidR="00D02ADA" w:rsidRPr="00E34887">
        <w:rPr>
          <w:rFonts w:asciiTheme="majorBidi" w:hAnsiTheme="majorBidi" w:cstheme="majorBidi"/>
          <w:sz w:val="24"/>
          <w:szCs w:val="24"/>
        </w:rPr>
        <w:t>initio trainees at National Defence Academy</w:t>
      </w:r>
      <w:r w:rsidR="00F877AC" w:rsidRPr="00E34887">
        <w:rPr>
          <w:rFonts w:asciiTheme="majorBidi" w:hAnsiTheme="majorBidi" w:cstheme="majorBidi"/>
          <w:sz w:val="24"/>
          <w:szCs w:val="24"/>
        </w:rPr>
        <w:t xml:space="preserve"> and conducted safe flying ops for the future pilot</w:t>
      </w:r>
      <w:r w:rsidR="00071FCD" w:rsidRPr="00E34887">
        <w:rPr>
          <w:rFonts w:asciiTheme="majorBidi" w:hAnsiTheme="majorBidi" w:cstheme="majorBidi"/>
          <w:sz w:val="24"/>
          <w:szCs w:val="24"/>
        </w:rPr>
        <w:t>s of Armed Forces</w:t>
      </w:r>
    </w:p>
    <w:p w14:paraId="79C1ADA4" w14:textId="77777777" w:rsidR="00E34887" w:rsidRDefault="00E34887" w:rsidP="00DE03BD">
      <w:pPr>
        <w:autoSpaceDE w:val="0"/>
        <w:autoSpaceDN w:val="0"/>
        <w:adjustRightInd w:val="0"/>
        <w:spacing w:after="0" w:line="240" w:lineRule="auto"/>
        <w:ind w:left="0" w:right="0" w:firstLine="0"/>
        <w:rPr>
          <w:rFonts w:asciiTheme="majorBidi" w:eastAsiaTheme="minorEastAsia" w:hAnsiTheme="majorBidi" w:cstheme="majorBidi"/>
          <w:color w:val="auto"/>
          <w:sz w:val="22"/>
        </w:rPr>
      </w:pPr>
    </w:p>
    <w:p w14:paraId="0750B492" w14:textId="77777777" w:rsidR="00200715" w:rsidRDefault="00200715" w:rsidP="00DE03BD">
      <w:pPr>
        <w:autoSpaceDE w:val="0"/>
        <w:autoSpaceDN w:val="0"/>
        <w:adjustRightInd w:val="0"/>
        <w:spacing w:after="0" w:line="240" w:lineRule="auto"/>
        <w:ind w:left="720" w:right="0" w:firstLine="0"/>
        <w:rPr>
          <w:rFonts w:asciiTheme="majorBidi" w:eastAsiaTheme="minorEastAsia" w:hAnsiTheme="majorBidi" w:cstheme="majorBidi"/>
          <w:b/>
          <w:bCs/>
          <w:color w:val="auto"/>
          <w:sz w:val="26"/>
          <w:szCs w:val="26"/>
          <w:u w:val="single"/>
        </w:rPr>
      </w:pPr>
    </w:p>
    <w:p w14:paraId="028F7098" w14:textId="3279D798" w:rsidR="0022642C" w:rsidRDefault="0022642C" w:rsidP="00DE03BD">
      <w:pPr>
        <w:autoSpaceDE w:val="0"/>
        <w:autoSpaceDN w:val="0"/>
        <w:adjustRightInd w:val="0"/>
        <w:spacing w:after="0" w:line="240" w:lineRule="auto"/>
        <w:ind w:left="720" w:right="0" w:firstLine="0"/>
        <w:rPr>
          <w:rFonts w:asciiTheme="majorBidi" w:eastAsiaTheme="minorEastAsia" w:hAnsiTheme="majorBidi" w:cstheme="majorBidi"/>
          <w:b/>
          <w:bCs/>
          <w:color w:val="auto"/>
          <w:sz w:val="26"/>
          <w:szCs w:val="26"/>
          <w:u w:val="single"/>
        </w:rPr>
      </w:pPr>
      <w:r w:rsidRPr="00E34887">
        <w:rPr>
          <w:rFonts w:asciiTheme="majorBidi" w:eastAsiaTheme="minorEastAsia" w:hAnsiTheme="majorBidi" w:cstheme="majorBidi"/>
          <w:b/>
          <w:bCs/>
          <w:color w:val="auto"/>
          <w:sz w:val="26"/>
          <w:szCs w:val="26"/>
          <w:u w:val="single"/>
        </w:rPr>
        <w:t>Human Resource Management</w:t>
      </w:r>
    </w:p>
    <w:p w14:paraId="1CD1E67B" w14:textId="77777777" w:rsidR="0051692F" w:rsidRPr="00E34887" w:rsidRDefault="0051692F" w:rsidP="00DE03BD">
      <w:pPr>
        <w:autoSpaceDE w:val="0"/>
        <w:autoSpaceDN w:val="0"/>
        <w:adjustRightInd w:val="0"/>
        <w:spacing w:after="0" w:line="240" w:lineRule="auto"/>
        <w:ind w:left="720" w:right="0" w:firstLine="0"/>
        <w:rPr>
          <w:rFonts w:asciiTheme="majorBidi" w:eastAsiaTheme="minorEastAsia" w:hAnsiTheme="majorBidi" w:cstheme="majorBidi"/>
          <w:b/>
          <w:bCs/>
          <w:color w:val="auto"/>
          <w:sz w:val="26"/>
          <w:szCs w:val="26"/>
          <w:u w:val="single"/>
        </w:rPr>
      </w:pPr>
    </w:p>
    <w:p w14:paraId="236726A4" w14:textId="06309DC2" w:rsidR="00D10A6A" w:rsidRDefault="001222BA" w:rsidP="00DE03BD">
      <w:pPr>
        <w:pStyle w:val="ListParagraph"/>
        <w:widowControl w:val="0"/>
        <w:numPr>
          <w:ilvl w:val="0"/>
          <w:numId w:val="6"/>
        </w:numPr>
        <w:tabs>
          <w:tab w:val="left" w:pos="580"/>
          <w:tab w:val="left" w:pos="581"/>
        </w:tabs>
        <w:autoSpaceDE w:val="0"/>
        <w:autoSpaceDN w:val="0"/>
        <w:spacing w:after="0" w:line="240" w:lineRule="auto"/>
        <w:ind w:right="0"/>
        <w:contextualSpacing w:val="0"/>
        <w:rPr>
          <w:rFonts w:asciiTheme="majorBidi" w:hAnsiTheme="majorBidi" w:cstheme="majorBidi"/>
          <w:sz w:val="24"/>
          <w:szCs w:val="24"/>
        </w:rPr>
      </w:pPr>
      <w:r w:rsidRPr="00A21638">
        <w:rPr>
          <w:rFonts w:asciiTheme="majorBidi" w:eastAsia="Georgia" w:hAnsiTheme="majorBidi" w:cstheme="majorBidi"/>
          <w:sz w:val="22"/>
        </w:rPr>
        <w:t xml:space="preserve">   </w:t>
      </w:r>
      <w:r w:rsidR="006F7FC9" w:rsidRPr="00E34887">
        <w:rPr>
          <w:rFonts w:asciiTheme="majorBidi" w:eastAsia="Georgia" w:hAnsiTheme="majorBidi" w:cstheme="majorBidi"/>
          <w:sz w:val="24"/>
          <w:szCs w:val="24"/>
        </w:rPr>
        <w:t>Shaped up the future of Young Officer’s</w:t>
      </w:r>
      <w:r w:rsidR="00C75725">
        <w:rPr>
          <w:rFonts w:asciiTheme="majorBidi" w:eastAsia="Georgia" w:hAnsiTheme="majorBidi" w:cstheme="majorBidi"/>
          <w:sz w:val="24"/>
          <w:szCs w:val="24"/>
        </w:rPr>
        <w:t xml:space="preserve"> (Managers)</w:t>
      </w:r>
      <w:r w:rsidR="006F7FC9" w:rsidRPr="00E34887">
        <w:rPr>
          <w:rFonts w:asciiTheme="majorBidi" w:eastAsia="Georgia" w:hAnsiTheme="majorBidi" w:cstheme="majorBidi"/>
          <w:sz w:val="24"/>
          <w:szCs w:val="24"/>
        </w:rPr>
        <w:t xml:space="preserve"> by imparting Tactical Acumen and Strategic thinking in consonance with environment</w:t>
      </w:r>
      <w:r w:rsidR="006F7FC9" w:rsidRPr="00E34887">
        <w:rPr>
          <w:rFonts w:asciiTheme="majorBidi" w:hAnsiTheme="majorBidi" w:cstheme="majorBidi"/>
          <w:sz w:val="24"/>
          <w:szCs w:val="24"/>
        </w:rPr>
        <w:t>.</w:t>
      </w:r>
    </w:p>
    <w:p w14:paraId="2B8FFEAA" w14:textId="2E495F73" w:rsidR="00D51266" w:rsidRPr="00E34887" w:rsidRDefault="000515A9" w:rsidP="00DE03BD">
      <w:pPr>
        <w:pStyle w:val="ListParagraph"/>
        <w:widowControl w:val="0"/>
        <w:numPr>
          <w:ilvl w:val="0"/>
          <w:numId w:val="6"/>
        </w:numPr>
        <w:tabs>
          <w:tab w:val="left" w:pos="580"/>
          <w:tab w:val="left" w:pos="581"/>
        </w:tabs>
        <w:autoSpaceDE w:val="0"/>
        <w:autoSpaceDN w:val="0"/>
        <w:spacing w:after="0" w:line="240" w:lineRule="auto"/>
        <w:ind w:right="0"/>
        <w:contextualSpacing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</w:t>
      </w:r>
      <w:r w:rsidR="00D51266">
        <w:rPr>
          <w:rFonts w:asciiTheme="majorBidi" w:hAnsiTheme="majorBidi" w:cstheme="majorBidi"/>
          <w:sz w:val="24"/>
          <w:szCs w:val="24"/>
        </w:rPr>
        <w:t xml:space="preserve">Ensured all round development of </w:t>
      </w:r>
      <w:r>
        <w:rPr>
          <w:rFonts w:asciiTheme="majorBidi" w:hAnsiTheme="majorBidi" w:cstheme="majorBidi"/>
          <w:sz w:val="24"/>
          <w:szCs w:val="24"/>
        </w:rPr>
        <w:t>C</w:t>
      </w:r>
      <w:r w:rsidR="00D51266">
        <w:rPr>
          <w:rFonts w:asciiTheme="majorBidi" w:hAnsiTheme="majorBidi" w:cstheme="majorBidi"/>
          <w:sz w:val="24"/>
          <w:szCs w:val="24"/>
        </w:rPr>
        <w:t>a</w:t>
      </w:r>
      <w:r>
        <w:rPr>
          <w:rFonts w:asciiTheme="majorBidi" w:hAnsiTheme="majorBidi" w:cstheme="majorBidi"/>
          <w:sz w:val="24"/>
          <w:szCs w:val="24"/>
        </w:rPr>
        <w:t>dets</w:t>
      </w:r>
      <w:r w:rsidR="006A268A">
        <w:rPr>
          <w:rFonts w:asciiTheme="majorBidi" w:hAnsiTheme="majorBidi" w:cstheme="majorBidi"/>
          <w:sz w:val="24"/>
          <w:szCs w:val="24"/>
        </w:rPr>
        <w:t xml:space="preserve"> at National Defence Academy</w:t>
      </w:r>
      <w:r w:rsidR="00274882">
        <w:rPr>
          <w:rFonts w:asciiTheme="majorBidi" w:hAnsiTheme="majorBidi" w:cstheme="majorBidi"/>
          <w:sz w:val="24"/>
          <w:szCs w:val="24"/>
        </w:rPr>
        <w:t xml:space="preserve"> without compromising on standards.</w:t>
      </w:r>
    </w:p>
    <w:p w14:paraId="47421E0C" w14:textId="052587A2" w:rsidR="00D10A6A" w:rsidRPr="00E34887" w:rsidRDefault="00A21638" w:rsidP="00DE03BD">
      <w:pPr>
        <w:pStyle w:val="ListParagraph"/>
        <w:widowControl w:val="0"/>
        <w:numPr>
          <w:ilvl w:val="0"/>
          <w:numId w:val="6"/>
        </w:numPr>
        <w:tabs>
          <w:tab w:val="left" w:pos="581"/>
        </w:tabs>
        <w:autoSpaceDE w:val="0"/>
        <w:autoSpaceDN w:val="0"/>
        <w:spacing w:after="0" w:line="240" w:lineRule="auto"/>
        <w:ind w:right="220"/>
        <w:contextualSpacing w:val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   </w:t>
      </w:r>
      <w:r w:rsidR="00D10A6A" w:rsidRPr="00E34887">
        <w:rPr>
          <w:rFonts w:asciiTheme="majorBidi" w:hAnsiTheme="majorBidi" w:cstheme="majorBidi"/>
          <w:sz w:val="24"/>
          <w:szCs w:val="24"/>
        </w:rPr>
        <w:t>C</w:t>
      </w:r>
      <w:r w:rsidR="00B901C8" w:rsidRPr="00E34887">
        <w:rPr>
          <w:rFonts w:asciiTheme="majorBidi" w:hAnsiTheme="majorBidi" w:cstheme="majorBidi"/>
          <w:sz w:val="24"/>
          <w:szCs w:val="24"/>
        </w:rPr>
        <w:t xml:space="preserve">arried </w:t>
      </w:r>
      <w:r w:rsidR="00D1180F" w:rsidRPr="00E34887">
        <w:rPr>
          <w:rFonts w:asciiTheme="majorBidi" w:hAnsiTheme="majorBidi" w:cstheme="majorBidi"/>
          <w:sz w:val="24"/>
          <w:szCs w:val="24"/>
        </w:rPr>
        <w:t>out daily</w:t>
      </w:r>
      <w:r w:rsidR="00D10A6A" w:rsidRPr="00E34887">
        <w:rPr>
          <w:rFonts w:asciiTheme="majorBidi" w:hAnsiTheme="majorBidi" w:cstheme="majorBidi"/>
          <w:sz w:val="24"/>
          <w:szCs w:val="24"/>
        </w:rPr>
        <w:t xml:space="preserve"> briefings and debriefs, weekly meetings with cross functional teams on business development</w:t>
      </w:r>
      <w:r w:rsidR="00D10A6A" w:rsidRPr="00E34887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and</w:t>
      </w:r>
      <w:r w:rsidR="00D10A6A" w:rsidRPr="00E34887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operational</w:t>
      </w:r>
      <w:r w:rsidR="00D10A6A" w:rsidRPr="00E34887">
        <w:rPr>
          <w:rFonts w:asciiTheme="majorBidi" w:hAnsiTheme="majorBidi" w:cstheme="majorBidi"/>
          <w:spacing w:val="3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aspects and</w:t>
      </w:r>
      <w:r w:rsidR="00D10A6A" w:rsidRPr="00E34887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also</w:t>
      </w:r>
      <w:r w:rsidR="00D10A6A" w:rsidRPr="00E34887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with</w:t>
      </w:r>
      <w:r w:rsidR="00D10A6A" w:rsidRPr="00E34887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multiple</w:t>
      </w:r>
      <w:r w:rsidR="00D10A6A" w:rsidRPr="00E34887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external</w:t>
      </w:r>
      <w:r w:rsidR="00D10A6A" w:rsidRPr="00E34887">
        <w:rPr>
          <w:rFonts w:asciiTheme="majorBidi" w:hAnsiTheme="majorBidi" w:cstheme="majorBidi"/>
          <w:spacing w:val="-5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stakeholders to</w:t>
      </w:r>
      <w:r w:rsidR="00D10A6A" w:rsidRPr="00E34887">
        <w:rPr>
          <w:rFonts w:asciiTheme="majorBidi" w:hAnsiTheme="majorBidi" w:cstheme="majorBidi"/>
          <w:spacing w:val="-9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keep</w:t>
      </w:r>
      <w:r w:rsidR="00D10A6A" w:rsidRPr="00E34887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all</w:t>
      </w:r>
      <w:r w:rsidR="00D10A6A" w:rsidRPr="00E34887">
        <w:rPr>
          <w:rFonts w:asciiTheme="majorBidi" w:hAnsiTheme="majorBidi" w:cstheme="majorBidi"/>
          <w:spacing w:val="-6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program</w:t>
      </w:r>
      <w:r w:rsidR="00D10A6A" w:rsidRPr="00E34887">
        <w:rPr>
          <w:rFonts w:asciiTheme="majorBidi" w:hAnsiTheme="majorBidi" w:cstheme="majorBidi"/>
          <w:spacing w:val="-10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level data up to</w:t>
      </w:r>
      <w:r w:rsidR="00D10A6A" w:rsidRPr="00E34887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z w:val="24"/>
          <w:szCs w:val="24"/>
        </w:rPr>
        <w:t>date.</w:t>
      </w:r>
    </w:p>
    <w:p w14:paraId="4E877C3D" w14:textId="2A0CE81D" w:rsidR="00D10A6A" w:rsidRPr="00E34887" w:rsidRDefault="00A21638" w:rsidP="00DE03BD">
      <w:pPr>
        <w:pStyle w:val="ListParagraph"/>
        <w:widowControl w:val="0"/>
        <w:numPr>
          <w:ilvl w:val="0"/>
          <w:numId w:val="6"/>
        </w:numPr>
        <w:tabs>
          <w:tab w:val="left" w:pos="581"/>
        </w:tabs>
        <w:autoSpaceDE w:val="0"/>
        <w:autoSpaceDN w:val="0"/>
        <w:spacing w:after="0" w:line="240" w:lineRule="auto"/>
        <w:ind w:right="210"/>
        <w:contextualSpacing w:val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   </w:t>
      </w:r>
      <w:r w:rsidR="00D10A6A" w:rsidRPr="00E34887">
        <w:rPr>
          <w:rFonts w:asciiTheme="majorBidi" w:hAnsiTheme="majorBidi" w:cstheme="majorBidi"/>
          <w:sz w:val="24"/>
          <w:szCs w:val="24"/>
        </w:rPr>
        <w:t>Demonstrated strength in handling multifarious HRM</w:t>
      </w:r>
      <w:r w:rsidR="00D10A6A" w:rsidRPr="00E34887">
        <w:rPr>
          <w:rFonts w:asciiTheme="majorBidi" w:hAnsiTheme="majorBidi" w:cstheme="majorBidi"/>
          <w:spacing w:val="-17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pacing w:val="-4"/>
          <w:sz w:val="24"/>
          <w:szCs w:val="24"/>
        </w:rPr>
        <w:t>functions</w:t>
      </w:r>
      <w:r w:rsidR="00D10A6A" w:rsidRPr="00E34887">
        <w:rPr>
          <w:rFonts w:asciiTheme="majorBidi" w:hAnsiTheme="majorBidi" w:cstheme="majorBidi"/>
          <w:spacing w:val="-23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pacing w:val="-4"/>
          <w:sz w:val="24"/>
          <w:szCs w:val="24"/>
        </w:rPr>
        <w:t>such</w:t>
      </w:r>
      <w:r w:rsidR="00D10A6A" w:rsidRPr="00E34887">
        <w:rPr>
          <w:rFonts w:asciiTheme="majorBidi" w:hAnsiTheme="majorBidi" w:cstheme="majorBidi"/>
          <w:spacing w:val="-15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pacing w:val="-7"/>
          <w:sz w:val="24"/>
          <w:szCs w:val="24"/>
        </w:rPr>
        <w:t>as</w:t>
      </w:r>
      <w:r w:rsidR="00D10A6A" w:rsidRPr="00E34887">
        <w:rPr>
          <w:rFonts w:asciiTheme="majorBidi" w:hAnsiTheme="majorBidi" w:cstheme="majorBidi"/>
          <w:spacing w:val="-14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pacing w:val="-5"/>
          <w:sz w:val="24"/>
          <w:szCs w:val="24"/>
        </w:rPr>
        <w:t>documentation,</w:t>
      </w:r>
      <w:r w:rsidR="00D10A6A" w:rsidRPr="00E34887">
        <w:rPr>
          <w:rFonts w:asciiTheme="majorBidi" w:hAnsiTheme="majorBidi" w:cstheme="majorBidi"/>
          <w:spacing w:val="-24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pacing w:val="-5"/>
          <w:sz w:val="24"/>
          <w:szCs w:val="24"/>
        </w:rPr>
        <w:t>discipline,</w:t>
      </w:r>
      <w:r w:rsidR="00D10A6A" w:rsidRPr="00E34887">
        <w:rPr>
          <w:rFonts w:asciiTheme="majorBidi" w:hAnsiTheme="majorBidi" w:cstheme="majorBidi"/>
          <w:spacing w:val="-8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pacing w:val="-5"/>
          <w:sz w:val="24"/>
          <w:szCs w:val="24"/>
        </w:rPr>
        <w:t xml:space="preserve">grievances </w:t>
      </w:r>
      <w:r w:rsidR="00D10A6A" w:rsidRPr="00E34887">
        <w:rPr>
          <w:rFonts w:asciiTheme="majorBidi" w:hAnsiTheme="majorBidi" w:cstheme="majorBidi"/>
          <w:spacing w:val="-3"/>
          <w:sz w:val="24"/>
          <w:szCs w:val="24"/>
        </w:rPr>
        <w:t xml:space="preserve">handling, </w:t>
      </w:r>
      <w:r w:rsidR="00D10A6A" w:rsidRPr="00E34887">
        <w:rPr>
          <w:rFonts w:asciiTheme="majorBidi" w:hAnsiTheme="majorBidi" w:cstheme="majorBidi"/>
          <w:spacing w:val="-4"/>
          <w:sz w:val="24"/>
          <w:szCs w:val="24"/>
        </w:rPr>
        <w:t xml:space="preserve">performance review, citation </w:t>
      </w:r>
      <w:r w:rsidR="00D10A6A" w:rsidRPr="00E34887">
        <w:rPr>
          <w:rFonts w:asciiTheme="majorBidi" w:hAnsiTheme="majorBidi" w:cstheme="majorBidi"/>
          <w:sz w:val="24"/>
          <w:szCs w:val="24"/>
        </w:rPr>
        <w:t>and</w:t>
      </w:r>
      <w:r w:rsidR="00D10A6A" w:rsidRPr="00E34887">
        <w:rPr>
          <w:rFonts w:asciiTheme="majorBidi" w:hAnsiTheme="majorBidi" w:cstheme="majorBidi"/>
          <w:spacing w:val="-46"/>
          <w:sz w:val="24"/>
          <w:szCs w:val="24"/>
        </w:rPr>
        <w:t xml:space="preserve"> </w:t>
      </w:r>
      <w:r w:rsidR="00D10A6A" w:rsidRPr="00E34887">
        <w:rPr>
          <w:rFonts w:asciiTheme="majorBidi" w:hAnsiTheme="majorBidi" w:cstheme="majorBidi"/>
          <w:spacing w:val="-5"/>
          <w:sz w:val="24"/>
          <w:szCs w:val="24"/>
        </w:rPr>
        <w:t>policy implementation.</w:t>
      </w:r>
    </w:p>
    <w:p w14:paraId="3EB60DBF" w14:textId="53553F9A" w:rsidR="00D10A6A" w:rsidRPr="00E34887" w:rsidRDefault="00A21638" w:rsidP="00DE03BD">
      <w:pPr>
        <w:pStyle w:val="ListParagraph"/>
        <w:widowControl w:val="0"/>
        <w:numPr>
          <w:ilvl w:val="0"/>
          <w:numId w:val="6"/>
        </w:numPr>
        <w:tabs>
          <w:tab w:val="left" w:pos="581"/>
        </w:tabs>
        <w:autoSpaceDE w:val="0"/>
        <w:autoSpaceDN w:val="0"/>
        <w:spacing w:after="0" w:line="240" w:lineRule="auto"/>
        <w:ind w:right="210"/>
        <w:contextualSpacing w:val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  </w:t>
      </w:r>
      <w:r w:rsidR="00D10A6A" w:rsidRPr="00E34887">
        <w:rPr>
          <w:rFonts w:asciiTheme="majorBidi" w:hAnsiTheme="majorBidi" w:cstheme="majorBidi"/>
          <w:sz w:val="24"/>
          <w:szCs w:val="24"/>
        </w:rPr>
        <w:t>Resolving conflicts, issues within the team as well as implementing team motivational activities to augment contribution levels.</w:t>
      </w:r>
    </w:p>
    <w:p w14:paraId="23CE9126" w14:textId="28543363" w:rsidR="004C3D29" w:rsidRPr="00E34887" w:rsidRDefault="004110C7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Formulated and directed internal &amp; external</w:t>
      </w:r>
      <w:r w:rsidR="002504B6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HR </w:t>
      </w:r>
      <w:r w:rsidR="00B901C8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policies, ensured</w:t>
      </w:r>
      <w:r w:rsidR="002504B6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overall welfare of officers and men</w:t>
      </w:r>
      <w:r w:rsidR="0088216D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.</w:t>
      </w:r>
    </w:p>
    <w:p w14:paraId="3259D19F" w14:textId="51548192" w:rsidR="0088216D" w:rsidRPr="00E34887" w:rsidRDefault="0088216D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Ensured flawless SCM for smooth functioning </w:t>
      </w:r>
      <w:r w:rsidR="00D32575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of a flying unit including regular meetings</w:t>
      </w:r>
      <w:r w:rsidR="0006636D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with vendors for aircraft spares.</w:t>
      </w:r>
    </w:p>
    <w:p w14:paraId="1DF8591D" w14:textId="2A259946" w:rsidR="0006636D" w:rsidRPr="00E34887" w:rsidRDefault="00B901C8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Trained, mentored</w:t>
      </w:r>
      <w:r w:rsidR="0006636D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and counselled</w:t>
      </w:r>
      <w:r w:rsidR="00A73F6C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cadets of National Defence Academy. Conducted theoretical and practical</w:t>
      </w:r>
      <w:r w:rsidR="00D45FBB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evaluations.</w:t>
      </w:r>
    </w:p>
    <w:p w14:paraId="04F4A53A" w14:textId="7CE32204" w:rsidR="00C3451E" w:rsidRPr="005A328B" w:rsidRDefault="00D45FBB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Enhanced asset protection</w:t>
      </w:r>
      <w:r w:rsidR="00C3451E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, emergency preparedness and safety of organisations.</w:t>
      </w:r>
    </w:p>
    <w:p w14:paraId="5BE2DAAB" w14:textId="1880A672" w:rsidR="00AD4F4F" w:rsidRPr="00E34887" w:rsidRDefault="006F12EE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Instrumental in job </w:t>
      </w:r>
      <w:r w:rsidR="00B901C8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enhancement, appraisals, rewards</w:t>
      </w:r>
      <w:r w:rsidR="008D628E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and recognition.</w:t>
      </w:r>
    </w:p>
    <w:p w14:paraId="79A9B20B" w14:textId="28388705" w:rsidR="008D628E" w:rsidRPr="00E34887" w:rsidRDefault="00AF212F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Conducted various talks at Command and Air Headquarter</w:t>
      </w:r>
      <w:r w:rsidR="004E2AF3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towards enhancing Air Operations</w:t>
      </w:r>
      <w:r w:rsidR="002A6A63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.</w:t>
      </w:r>
    </w:p>
    <w:p w14:paraId="7CF93147" w14:textId="7CB84C77" w:rsidR="002A6A63" w:rsidRPr="00E34887" w:rsidRDefault="002A6A63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Represented IAF in various international exercises in Austra</w:t>
      </w:r>
      <w:r w:rsidR="007434A5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lia, France, Indonesia &amp; Malaysia.</w:t>
      </w:r>
    </w:p>
    <w:p w14:paraId="5FA34661" w14:textId="414B2EF5" w:rsidR="00634EED" w:rsidRDefault="00634EED" w:rsidP="00DE03B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Enhanced asset protection, emergency preparedness and safety of organisation.</w:t>
      </w:r>
    </w:p>
    <w:p w14:paraId="6D6FCF18" w14:textId="77777777" w:rsidR="000C3CAA" w:rsidRPr="000C3CAA" w:rsidRDefault="000C3CAA" w:rsidP="000C3CAA">
      <w:pPr>
        <w:autoSpaceDE w:val="0"/>
        <w:autoSpaceDN w:val="0"/>
        <w:adjustRightInd w:val="0"/>
        <w:spacing w:after="0" w:line="240" w:lineRule="auto"/>
        <w:ind w:left="360" w:right="0" w:firstLine="0"/>
        <w:rPr>
          <w:rFonts w:asciiTheme="majorBidi" w:eastAsiaTheme="minorEastAsia" w:hAnsiTheme="majorBidi" w:cstheme="majorBidi"/>
          <w:color w:val="auto"/>
          <w:sz w:val="24"/>
          <w:szCs w:val="24"/>
        </w:rPr>
      </w:pPr>
    </w:p>
    <w:p w14:paraId="437BA983" w14:textId="5163D372" w:rsidR="00BE09BC" w:rsidRDefault="00602C1F" w:rsidP="000C3CAA">
      <w:pPr>
        <w:autoSpaceDE w:val="0"/>
        <w:autoSpaceDN w:val="0"/>
        <w:adjustRightInd w:val="0"/>
        <w:spacing w:after="0" w:line="240" w:lineRule="auto"/>
        <w:ind w:left="720" w:right="0" w:firstLine="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602C1F">
        <w:rPr>
          <w:rFonts w:asciiTheme="majorBidi" w:hAnsiTheme="majorBidi" w:cstheme="majorBidi"/>
          <w:b/>
          <w:bCs/>
          <w:sz w:val="28"/>
          <w:szCs w:val="28"/>
          <w:u w:val="single"/>
        </w:rPr>
        <w:t>Aviation</w:t>
      </w:r>
    </w:p>
    <w:p w14:paraId="45831906" w14:textId="77777777" w:rsidR="000C3CAA" w:rsidRPr="005A328B" w:rsidRDefault="000C3CAA" w:rsidP="00DE03BD">
      <w:p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</w:p>
    <w:p w14:paraId="4518FE99" w14:textId="0F285232" w:rsidR="00602C1F" w:rsidRDefault="005A328B" w:rsidP="00DE03B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>
        <w:rPr>
          <w:rFonts w:asciiTheme="majorBidi" w:eastAsiaTheme="minorEastAsia" w:hAnsiTheme="majorBidi" w:cstheme="majorBidi"/>
          <w:color w:val="auto"/>
          <w:sz w:val="24"/>
          <w:szCs w:val="24"/>
        </w:rPr>
        <w:t>IAF experience of 21 years with</w:t>
      </w:r>
      <w:r w:rsidRPr="005A328B">
        <w:rPr>
          <w:rFonts w:asciiTheme="majorBidi" w:eastAsiaTheme="minorEastAsia" w:hAnsiTheme="majorBidi" w:cstheme="majorBidi"/>
          <w:color w:val="auto"/>
          <w:sz w:val="24"/>
          <w:szCs w:val="24"/>
        </w:rPr>
        <w:t>10 years as Operational Military Pilot and 08 years as a Qualified Flying Instructor.in various types of trainer and fighter aircraft.</w:t>
      </w:r>
    </w:p>
    <w:p w14:paraId="446A3C1E" w14:textId="77777777" w:rsidR="005A328B" w:rsidRPr="00E34887" w:rsidRDefault="005A328B" w:rsidP="00DE03B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Operational flying experience of 2620 hrs in all terrain and fully operational for all roles namely:</w:t>
      </w:r>
      <w:r w:rsidRPr="00E34887">
        <w:rPr>
          <w:rFonts w:ascii="CIDFont+F1" w:eastAsiaTheme="minorEastAsia" w:hAnsi="CIDFont+F1" w:cs="CIDFont+F1"/>
          <w:color w:val="auto"/>
          <w:sz w:val="24"/>
          <w:szCs w:val="24"/>
        </w:rPr>
        <w:t xml:space="preserve"> </w:t>
      </w:r>
    </w:p>
    <w:p w14:paraId="3A911F6B" w14:textId="77777777" w:rsidR="005A328B" w:rsidRPr="00E34887" w:rsidRDefault="005A328B" w:rsidP="00DE03BD">
      <w:pPr>
        <w:pStyle w:val="ListParagraph"/>
        <w:autoSpaceDE w:val="0"/>
        <w:autoSpaceDN w:val="0"/>
        <w:adjustRightInd w:val="0"/>
        <w:spacing w:after="0" w:line="240" w:lineRule="auto"/>
        <w:ind w:right="0" w:firstLine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Pilot-in-command (2260 h) Total Turbo Jet Flying (2168 h) &amp;Total Multi </w:t>
      </w:r>
      <w:proofErr w:type="spellStart"/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Eng</w:t>
      </w:r>
      <w:proofErr w:type="spellEnd"/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Jet Flying (1885 h</w:t>
      </w:r>
      <w:r w:rsidRPr="00E34887">
        <w:rPr>
          <w:rFonts w:asciiTheme="majorBidi" w:hAnsiTheme="majorBidi" w:cstheme="majorBidi"/>
          <w:sz w:val="24"/>
          <w:szCs w:val="24"/>
        </w:rPr>
        <w:t>.)</w:t>
      </w:r>
    </w:p>
    <w:p w14:paraId="3F055209" w14:textId="6EE784E8" w:rsidR="005A328B" w:rsidRDefault="005A328B" w:rsidP="00DE03B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Planned and conducted various IAF level flying and ground exercises</w:t>
      </w:r>
      <w:r>
        <w:rPr>
          <w:rFonts w:asciiTheme="majorBidi" w:eastAsiaTheme="minorEastAsia" w:hAnsiTheme="majorBidi" w:cstheme="majorBidi"/>
          <w:color w:val="auto"/>
          <w:sz w:val="24"/>
          <w:szCs w:val="24"/>
        </w:rPr>
        <w:t>.</w:t>
      </w:r>
    </w:p>
    <w:p w14:paraId="079FB1A8" w14:textId="45FE5463" w:rsidR="005A328B" w:rsidRPr="00E34887" w:rsidRDefault="005A328B" w:rsidP="00DE03B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Applied analytical skills in undertaking extensive aerial and flight planning activities for all major aerial </w:t>
      </w:r>
      <w:r w:rsidR="00AD38DC" w:rsidRPr="00E34887">
        <w:rPr>
          <w:rFonts w:asciiTheme="majorBidi" w:hAnsiTheme="majorBidi" w:cstheme="majorBidi"/>
          <w:sz w:val="24"/>
          <w:szCs w:val="24"/>
        </w:rPr>
        <w:t>exercises throughout</w:t>
      </w:r>
      <w:r w:rsidRPr="00E34887">
        <w:rPr>
          <w:rFonts w:asciiTheme="majorBidi" w:hAnsiTheme="majorBidi" w:cstheme="majorBidi"/>
          <w:sz w:val="24"/>
          <w:szCs w:val="24"/>
        </w:rPr>
        <w:t xml:space="preserve"> India.</w:t>
      </w:r>
    </w:p>
    <w:p w14:paraId="21704A05" w14:textId="77777777" w:rsidR="00AD38DC" w:rsidRPr="00E34887" w:rsidRDefault="00AD38DC" w:rsidP="00DE03B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Facilitated unhindered flying operations with nil accident and incident report of three premier flying units at a premier strategic airbase. </w:t>
      </w:r>
    </w:p>
    <w:p w14:paraId="42E2B436" w14:textId="77777777" w:rsidR="005A328B" w:rsidRPr="00AD1961" w:rsidRDefault="005A328B" w:rsidP="00DE03BD">
      <w:pPr>
        <w:autoSpaceDE w:val="0"/>
        <w:autoSpaceDN w:val="0"/>
        <w:adjustRightInd w:val="0"/>
        <w:spacing w:after="0" w:line="240" w:lineRule="auto"/>
        <w:ind w:left="360" w:right="0" w:firstLine="0"/>
        <w:rPr>
          <w:rFonts w:asciiTheme="majorBidi" w:eastAsiaTheme="minorEastAsia" w:hAnsiTheme="majorBidi" w:cstheme="majorBidi"/>
          <w:color w:val="auto"/>
          <w:sz w:val="24"/>
          <w:szCs w:val="24"/>
        </w:rPr>
      </w:pPr>
    </w:p>
    <w:p w14:paraId="5473558A" w14:textId="77777777" w:rsidR="00602C1F" w:rsidRPr="00602C1F" w:rsidRDefault="00602C1F" w:rsidP="00DE03BD">
      <w:pPr>
        <w:spacing w:after="0" w:line="259" w:lineRule="auto"/>
        <w:ind w:left="0" w:right="0" w:firstLine="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67F96F50" w14:textId="77777777" w:rsidR="00857AD0" w:rsidRPr="00E34887" w:rsidRDefault="00857AD0" w:rsidP="00DE03BD">
      <w:pPr>
        <w:pStyle w:val="Heading1"/>
        <w:ind w:left="-5"/>
        <w:jc w:val="both"/>
        <w:rPr>
          <w:rFonts w:asciiTheme="majorBidi" w:hAnsiTheme="majorBidi" w:cstheme="majorBidi"/>
          <w:sz w:val="28"/>
          <w:szCs w:val="28"/>
        </w:rPr>
      </w:pPr>
      <w:r w:rsidRPr="00E34887">
        <w:rPr>
          <w:rFonts w:asciiTheme="majorBidi" w:hAnsiTheme="majorBidi" w:cstheme="majorBidi"/>
          <w:sz w:val="28"/>
          <w:szCs w:val="28"/>
        </w:rPr>
        <w:t xml:space="preserve">KEY ACHIEVEMENTS    </w:t>
      </w:r>
    </w:p>
    <w:p w14:paraId="603FD638" w14:textId="30E77EAE" w:rsidR="00A5696B" w:rsidRPr="00E34887" w:rsidRDefault="00A5696B" w:rsidP="00DE03B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Rated ‘Master Green’ on Jaguar ac (Highest Instrument rating in IAF).</w:t>
      </w:r>
    </w:p>
    <w:p w14:paraId="601B85F9" w14:textId="518872B4" w:rsidR="004E7AF9" w:rsidRPr="00E34887" w:rsidRDefault="00397128" w:rsidP="00DE03B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Awarded the</w:t>
      </w:r>
      <w:r w:rsidR="004E7AF9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Air Officer Commanding-in-chief Western Air Command Commendation for supervising safe</w:t>
      </w:r>
      <w:r w:rsidR="00C43E0A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</w:t>
      </w:r>
      <w:r w:rsid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f</w:t>
      </w:r>
      <w:r w:rsidR="004E7AF9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lying Operations during tenure at fighter squadrons.</w:t>
      </w:r>
    </w:p>
    <w:p w14:paraId="428944CF" w14:textId="55455A6E" w:rsidR="004E7AF9" w:rsidRPr="00E34887" w:rsidRDefault="004E7AF9" w:rsidP="00DE03BD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right="0"/>
        <w:rPr>
          <w:rFonts w:asciiTheme="majorBidi" w:eastAsiaTheme="minorEastAsia" w:hAnsiTheme="majorBidi" w:cstheme="majorBidi"/>
          <w:color w:val="auto"/>
          <w:sz w:val="24"/>
          <w:szCs w:val="24"/>
        </w:rPr>
      </w:pPr>
      <w:r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>Been awarded Flight Safety ‘3 Star’ for Accident/ Incident Free Fighter flying for more than 1500</w:t>
      </w:r>
      <w:r w:rsidR="0082754B" w:rsidRPr="00E34887">
        <w:rPr>
          <w:rFonts w:asciiTheme="majorBidi" w:eastAsiaTheme="minorEastAsia" w:hAnsiTheme="majorBidi" w:cstheme="majorBidi"/>
          <w:color w:val="auto"/>
          <w:sz w:val="24"/>
          <w:szCs w:val="24"/>
        </w:rPr>
        <w:t xml:space="preserve"> hrs</w:t>
      </w:r>
    </w:p>
    <w:p w14:paraId="2D1B0409" w14:textId="77777777" w:rsidR="0082754B" w:rsidRPr="00397128" w:rsidRDefault="0082754B" w:rsidP="00DE03BD">
      <w:pPr>
        <w:pStyle w:val="ListParagraph"/>
        <w:autoSpaceDE w:val="0"/>
        <w:autoSpaceDN w:val="0"/>
        <w:adjustRightInd w:val="0"/>
        <w:spacing w:after="0" w:line="240" w:lineRule="auto"/>
        <w:ind w:right="0" w:firstLine="0"/>
        <w:rPr>
          <w:rFonts w:asciiTheme="majorBidi" w:eastAsiaTheme="minorEastAsia" w:hAnsiTheme="majorBidi" w:cstheme="majorBidi"/>
          <w:color w:val="auto"/>
          <w:sz w:val="22"/>
        </w:rPr>
      </w:pPr>
    </w:p>
    <w:p w14:paraId="225BEEAC" w14:textId="6E5A7097" w:rsidR="00857AD0" w:rsidRPr="00E34887" w:rsidRDefault="00857AD0" w:rsidP="00DE03BD">
      <w:pPr>
        <w:pStyle w:val="Heading1"/>
        <w:ind w:left="-5"/>
        <w:jc w:val="both"/>
        <w:rPr>
          <w:rFonts w:asciiTheme="majorBidi" w:hAnsiTheme="majorBidi" w:cstheme="majorBidi"/>
          <w:sz w:val="28"/>
          <w:szCs w:val="28"/>
        </w:rPr>
      </w:pPr>
      <w:r w:rsidRPr="00E34887">
        <w:rPr>
          <w:rFonts w:asciiTheme="majorBidi" w:hAnsiTheme="majorBidi" w:cstheme="majorBidi"/>
          <w:sz w:val="28"/>
          <w:szCs w:val="28"/>
        </w:rPr>
        <w:t>EDUCATION</w:t>
      </w:r>
    </w:p>
    <w:p w14:paraId="49F29F5D" w14:textId="4074A6D2" w:rsidR="00E34887" w:rsidRDefault="00A035C5" w:rsidP="00DE03BD">
      <w:pPr>
        <w:ind w:left="0" w:right="0" w:firstLine="0"/>
        <w:rPr>
          <w:rFonts w:asciiTheme="majorBidi" w:hAnsiTheme="majorBidi" w:cstheme="majorBidi"/>
          <w:color w:val="FFFFFF"/>
          <w:sz w:val="18"/>
        </w:rPr>
      </w:pPr>
      <w:r w:rsidRPr="00397128">
        <w:rPr>
          <w:rFonts w:asciiTheme="majorBidi" w:hAnsiTheme="majorBidi" w:cstheme="majorBidi"/>
          <w:sz w:val="22"/>
        </w:rPr>
        <w:t xml:space="preserve">       </w:t>
      </w:r>
      <w:r w:rsidR="00BE4E21" w:rsidRPr="00397128">
        <w:rPr>
          <w:rFonts w:asciiTheme="majorBidi" w:hAnsiTheme="majorBidi" w:cstheme="majorBidi"/>
          <w:sz w:val="22"/>
        </w:rPr>
        <w:t xml:space="preserve">    </w:t>
      </w:r>
      <w:r w:rsidRPr="00397128">
        <w:rPr>
          <w:rFonts w:asciiTheme="majorBidi" w:hAnsiTheme="majorBidi" w:cstheme="majorBidi"/>
          <w:sz w:val="22"/>
        </w:rPr>
        <w:t xml:space="preserve">  </w:t>
      </w:r>
      <w:r w:rsidR="002006D3" w:rsidRPr="00397128">
        <w:rPr>
          <w:rFonts w:asciiTheme="majorBidi" w:hAnsiTheme="majorBidi" w:cstheme="majorBidi"/>
          <w:sz w:val="22"/>
        </w:rPr>
        <w:t>BSc:</w:t>
      </w:r>
      <w:r w:rsidR="00790A47" w:rsidRPr="00397128">
        <w:rPr>
          <w:rFonts w:asciiTheme="majorBidi" w:hAnsiTheme="majorBidi" w:cstheme="majorBidi"/>
          <w:sz w:val="22"/>
        </w:rPr>
        <w:t xml:space="preserve"> </w:t>
      </w:r>
      <w:r w:rsidR="00397128" w:rsidRPr="00397128">
        <w:rPr>
          <w:rFonts w:asciiTheme="majorBidi" w:eastAsiaTheme="minorEastAsia" w:hAnsiTheme="majorBidi" w:cstheme="majorBidi"/>
          <w:color w:val="auto"/>
          <w:sz w:val="22"/>
        </w:rPr>
        <w:t>Jawaharlal Nehru University</w:t>
      </w:r>
      <w:r w:rsidR="004A43A4" w:rsidRPr="00397128">
        <w:rPr>
          <w:rFonts w:asciiTheme="majorBidi" w:hAnsiTheme="majorBidi" w:cstheme="majorBidi"/>
          <w:color w:val="FFFFFF"/>
          <w:sz w:val="22"/>
        </w:rPr>
        <w:t>earning</w:t>
      </w:r>
      <w:r w:rsidR="004A43A4" w:rsidRPr="00DD767A">
        <w:rPr>
          <w:rFonts w:asciiTheme="majorBidi" w:hAnsiTheme="majorBidi" w:cstheme="majorBidi"/>
          <w:color w:val="FFFFFF"/>
          <w:sz w:val="18"/>
        </w:rPr>
        <w:t xml:space="preserve"> pack </w:t>
      </w:r>
      <w:r w:rsidR="00E34887">
        <w:rPr>
          <w:rFonts w:asciiTheme="majorBidi" w:hAnsiTheme="majorBidi" w:cstheme="majorBidi"/>
          <w:color w:val="FFFFFF"/>
          <w:sz w:val="18"/>
        </w:rPr>
        <w:t>–</w:t>
      </w:r>
      <w:r w:rsidR="004A43A4" w:rsidRPr="00DD767A">
        <w:rPr>
          <w:rFonts w:asciiTheme="majorBidi" w:hAnsiTheme="majorBidi" w:cstheme="majorBidi"/>
          <w:color w:val="FFFFFF"/>
          <w:sz w:val="18"/>
        </w:rPr>
        <w:t xml:space="preserve"> </w:t>
      </w:r>
    </w:p>
    <w:p w14:paraId="069226CD" w14:textId="49D34B0A" w:rsidR="00E164EA" w:rsidRPr="00DD767A" w:rsidRDefault="004A43A4" w:rsidP="00DE03BD">
      <w:pPr>
        <w:ind w:left="0" w:right="0" w:firstLine="0"/>
        <w:rPr>
          <w:rFonts w:asciiTheme="majorBidi" w:hAnsiTheme="majorBidi" w:cstheme="majorBidi"/>
        </w:rPr>
      </w:pPr>
      <w:r w:rsidRPr="00DD767A">
        <w:rPr>
          <w:rFonts w:asciiTheme="majorBidi" w:hAnsiTheme="majorBidi" w:cstheme="majorBidi"/>
          <w:b/>
          <w:color w:val="FFFFFF"/>
          <w:sz w:val="18"/>
        </w:rPr>
        <w:t>The Cranfield CV 11</w:t>
      </w:r>
    </w:p>
    <w:p w14:paraId="2FE73980" w14:textId="77777777" w:rsidR="00E164EA" w:rsidRPr="00E34887" w:rsidRDefault="00857AD0" w:rsidP="00DE03BD">
      <w:pPr>
        <w:pStyle w:val="Heading1"/>
        <w:ind w:left="-5"/>
        <w:jc w:val="both"/>
        <w:rPr>
          <w:rFonts w:asciiTheme="majorBidi" w:hAnsiTheme="majorBidi" w:cstheme="majorBidi"/>
          <w:sz w:val="28"/>
          <w:szCs w:val="28"/>
        </w:rPr>
      </w:pPr>
      <w:r w:rsidRPr="00E34887">
        <w:rPr>
          <w:rFonts w:asciiTheme="majorBidi" w:hAnsiTheme="majorBidi" w:cstheme="majorBidi"/>
          <w:sz w:val="28"/>
          <w:szCs w:val="28"/>
        </w:rPr>
        <w:t>CERTIFICATIONS</w:t>
      </w:r>
    </w:p>
    <w:p w14:paraId="2AF52BAA" w14:textId="79E4A790" w:rsidR="00E164EA" w:rsidRPr="00E34887" w:rsidRDefault="00C4557B" w:rsidP="00DE03BD">
      <w:pPr>
        <w:pStyle w:val="ListParagraph"/>
        <w:numPr>
          <w:ilvl w:val="0"/>
          <w:numId w:val="9"/>
        </w:numPr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Cyber Security Basic course</w:t>
      </w:r>
    </w:p>
    <w:p w14:paraId="3A998528" w14:textId="1AAEF455" w:rsidR="00337975" w:rsidRPr="00E34887" w:rsidRDefault="00337975" w:rsidP="00DE03BD">
      <w:pPr>
        <w:pStyle w:val="ListParagraph"/>
        <w:numPr>
          <w:ilvl w:val="0"/>
          <w:numId w:val="9"/>
        </w:numPr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Ops rep for preparation of </w:t>
      </w:r>
      <w:r w:rsidR="00101579" w:rsidRPr="00E34887">
        <w:rPr>
          <w:rFonts w:asciiTheme="majorBidi" w:hAnsiTheme="majorBidi" w:cstheme="majorBidi"/>
          <w:sz w:val="24"/>
          <w:szCs w:val="24"/>
        </w:rPr>
        <w:t xml:space="preserve">PAN IAF </w:t>
      </w:r>
      <w:r w:rsidR="00E34887" w:rsidRPr="00E34887">
        <w:rPr>
          <w:rFonts w:asciiTheme="majorBidi" w:hAnsiTheme="majorBidi" w:cstheme="majorBidi"/>
          <w:sz w:val="24"/>
          <w:szCs w:val="24"/>
        </w:rPr>
        <w:t>Software “Campus</w:t>
      </w:r>
      <w:r w:rsidR="00101579" w:rsidRPr="00E34887">
        <w:rPr>
          <w:rFonts w:asciiTheme="majorBidi" w:hAnsiTheme="majorBidi" w:cstheme="majorBidi"/>
          <w:sz w:val="24"/>
          <w:szCs w:val="24"/>
        </w:rPr>
        <w:t xml:space="preserve"> Area Network”</w:t>
      </w:r>
    </w:p>
    <w:p w14:paraId="6F14D846" w14:textId="042AA33B" w:rsidR="005813B1" w:rsidRPr="00E34887" w:rsidRDefault="005813B1" w:rsidP="00DE03BD">
      <w:pPr>
        <w:pStyle w:val="ListParagraph"/>
        <w:numPr>
          <w:ilvl w:val="0"/>
          <w:numId w:val="9"/>
        </w:numPr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 xml:space="preserve">Certification in Flight </w:t>
      </w:r>
      <w:r w:rsidR="0054266C" w:rsidRPr="00E34887">
        <w:rPr>
          <w:rFonts w:asciiTheme="majorBidi" w:hAnsiTheme="majorBidi" w:cstheme="majorBidi"/>
          <w:sz w:val="24"/>
          <w:szCs w:val="24"/>
        </w:rPr>
        <w:t>Safety for Human Factors.</w:t>
      </w:r>
    </w:p>
    <w:p w14:paraId="033E5A12" w14:textId="4531B1FB" w:rsidR="0054266C" w:rsidRPr="00E34887" w:rsidRDefault="000F0F37" w:rsidP="00DE03BD">
      <w:pPr>
        <w:pStyle w:val="ListParagraph"/>
        <w:numPr>
          <w:ilvl w:val="0"/>
          <w:numId w:val="9"/>
        </w:numPr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Graduate from Staff college Wellington</w:t>
      </w:r>
    </w:p>
    <w:p w14:paraId="0BFD5485" w14:textId="5DDE297B" w:rsidR="000F0F37" w:rsidRPr="00E34887" w:rsidRDefault="000F0F37" w:rsidP="00DE03BD">
      <w:pPr>
        <w:pStyle w:val="ListParagraph"/>
        <w:numPr>
          <w:ilvl w:val="0"/>
          <w:numId w:val="9"/>
        </w:numPr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Assess</w:t>
      </w:r>
      <w:r w:rsidR="00EA4F1F" w:rsidRPr="00E34887">
        <w:rPr>
          <w:rFonts w:asciiTheme="majorBidi" w:hAnsiTheme="majorBidi" w:cstheme="majorBidi"/>
          <w:sz w:val="24"/>
          <w:szCs w:val="24"/>
        </w:rPr>
        <w:t>ors Course</w:t>
      </w:r>
      <w:r w:rsidR="00D24BFE" w:rsidRPr="00E34887">
        <w:rPr>
          <w:rFonts w:asciiTheme="majorBidi" w:hAnsiTheme="majorBidi" w:cstheme="majorBidi"/>
          <w:sz w:val="24"/>
          <w:szCs w:val="24"/>
        </w:rPr>
        <w:t xml:space="preserve"> </w:t>
      </w:r>
    </w:p>
    <w:p w14:paraId="101B8A43" w14:textId="3F8DED6E" w:rsidR="00282096" w:rsidRDefault="00282096" w:rsidP="00DE03BD">
      <w:pPr>
        <w:pStyle w:val="ListParagraph"/>
        <w:numPr>
          <w:ilvl w:val="0"/>
          <w:numId w:val="9"/>
        </w:numPr>
        <w:ind w:right="0"/>
        <w:rPr>
          <w:rFonts w:asciiTheme="majorBidi" w:hAnsiTheme="majorBidi" w:cstheme="majorBidi"/>
          <w:sz w:val="22"/>
        </w:rPr>
      </w:pPr>
      <w:r w:rsidRPr="00E34887">
        <w:rPr>
          <w:rFonts w:asciiTheme="majorBidi" w:hAnsiTheme="majorBidi" w:cstheme="majorBidi"/>
          <w:sz w:val="24"/>
          <w:szCs w:val="24"/>
        </w:rPr>
        <w:t>Flight Safety Certificat</w:t>
      </w:r>
      <w:r w:rsidR="005F074B" w:rsidRPr="00E34887">
        <w:rPr>
          <w:rFonts w:asciiTheme="majorBidi" w:hAnsiTheme="majorBidi" w:cstheme="majorBidi"/>
          <w:sz w:val="24"/>
          <w:szCs w:val="24"/>
        </w:rPr>
        <w:t>ion by</w:t>
      </w:r>
      <w:r w:rsidR="00D24BFE" w:rsidRPr="00E34887">
        <w:rPr>
          <w:rFonts w:asciiTheme="majorBidi" w:hAnsiTheme="majorBidi" w:cstheme="majorBidi"/>
          <w:sz w:val="24"/>
          <w:szCs w:val="24"/>
        </w:rPr>
        <w:t xml:space="preserve"> Institute of Flight safety of IAF</w:t>
      </w:r>
      <w:r w:rsidR="00DF01C6" w:rsidRPr="00DF01C6">
        <w:rPr>
          <w:rFonts w:asciiTheme="majorBidi" w:hAnsiTheme="majorBidi" w:cstheme="majorBidi"/>
          <w:sz w:val="22"/>
        </w:rPr>
        <w:t>.</w:t>
      </w:r>
      <w:r w:rsidR="005F074B" w:rsidRPr="00DF01C6">
        <w:rPr>
          <w:rFonts w:asciiTheme="majorBidi" w:hAnsiTheme="majorBidi" w:cstheme="majorBidi"/>
          <w:sz w:val="22"/>
        </w:rPr>
        <w:t xml:space="preserve"> </w:t>
      </w:r>
    </w:p>
    <w:p w14:paraId="63ADEF55" w14:textId="77777777" w:rsidR="00DF01C6" w:rsidRPr="00DF01C6" w:rsidRDefault="00DF01C6" w:rsidP="00DE03BD">
      <w:pPr>
        <w:pStyle w:val="ListParagraph"/>
        <w:ind w:right="0" w:firstLine="0"/>
        <w:rPr>
          <w:rFonts w:asciiTheme="majorBidi" w:hAnsiTheme="majorBidi" w:cstheme="majorBidi"/>
          <w:sz w:val="22"/>
        </w:rPr>
      </w:pPr>
    </w:p>
    <w:p w14:paraId="1A98F4D9" w14:textId="77777777" w:rsidR="00E164EA" w:rsidRPr="0051692F" w:rsidRDefault="004A43A4" w:rsidP="00DE03BD">
      <w:pPr>
        <w:pStyle w:val="Heading1"/>
        <w:ind w:left="-5"/>
        <w:jc w:val="both"/>
        <w:rPr>
          <w:rFonts w:asciiTheme="majorBidi" w:hAnsiTheme="majorBidi" w:cstheme="majorBidi"/>
          <w:sz w:val="28"/>
          <w:szCs w:val="28"/>
        </w:rPr>
      </w:pPr>
      <w:r w:rsidRPr="0051692F">
        <w:rPr>
          <w:rFonts w:asciiTheme="majorBidi" w:hAnsiTheme="majorBidi" w:cstheme="majorBidi"/>
          <w:sz w:val="28"/>
          <w:szCs w:val="28"/>
        </w:rPr>
        <w:t xml:space="preserve">SKILLS, INTERESTS &amp; EXTRACURRICULAR ACTIVITIES </w:t>
      </w:r>
    </w:p>
    <w:p w14:paraId="6F16DE05" w14:textId="5D83F65B" w:rsidR="00E164EA" w:rsidRPr="00E34887" w:rsidRDefault="00D1705C" w:rsidP="00DE03BD">
      <w:pPr>
        <w:pStyle w:val="ListParagraph"/>
        <w:numPr>
          <w:ilvl w:val="0"/>
          <w:numId w:val="11"/>
        </w:numPr>
        <w:spacing w:after="215" w:line="259" w:lineRule="auto"/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An avid pursuer of Adventure activities</w:t>
      </w:r>
    </w:p>
    <w:p w14:paraId="461453DB" w14:textId="4AC71BA5" w:rsidR="00D1705C" w:rsidRPr="00E34887" w:rsidRDefault="00DE1422" w:rsidP="00DE03BD">
      <w:pPr>
        <w:pStyle w:val="ListParagraph"/>
        <w:numPr>
          <w:ilvl w:val="0"/>
          <w:numId w:val="11"/>
        </w:numPr>
        <w:spacing w:after="215" w:line="259" w:lineRule="auto"/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Qualified in</w:t>
      </w:r>
      <w:r w:rsidR="008F4F16" w:rsidRPr="00E34887">
        <w:rPr>
          <w:rFonts w:asciiTheme="majorBidi" w:hAnsiTheme="majorBidi" w:cstheme="majorBidi"/>
          <w:sz w:val="24"/>
          <w:szCs w:val="24"/>
        </w:rPr>
        <w:t xml:space="preserve"> Sea Survival and Rescue Ops</w:t>
      </w:r>
    </w:p>
    <w:p w14:paraId="14202949" w14:textId="595F93D4" w:rsidR="008F4F16" w:rsidRPr="00E34887" w:rsidRDefault="003C72F8" w:rsidP="00DE03BD">
      <w:pPr>
        <w:pStyle w:val="ListParagraph"/>
        <w:numPr>
          <w:ilvl w:val="0"/>
          <w:numId w:val="11"/>
        </w:numPr>
        <w:spacing w:after="215" w:line="259" w:lineRule="auto"/>
        <w:ind w:right="0"/>
        <w:rPr>
          <w:rFonts w:asciiTheme="majorBidi" w:hAnsiTheme="majorBidi" w:cstheme="majorBidi"/>
          <w:sz w:val="24"/>
          <w:szCs w:val="24"/>
        </w:rPr>
      </w:pPr>
      <w:r w:rsidRPr="00E34887">
        <w:rPr>
          <w:rFonts w:asciiTheme="majorBidi" w:hAnsiTheme="majorBidi" w:cstheme="majorBidi"/>
          <w:sz w:val="24"/>
          <w:szCs w:val="24"/>
        </w:rPr>
        <w:t>Aero modelling and aero sports</w:t>
      </w:r>
    </w:p>
    <w:p w14:paraId="5B506604" w14:textId="2DAD7E80" w:rsidR="00E164EA" w:rsidRPr="00DD767A" w:rsidRDefault="00E164EA" w:rsidP="00DE03BD">
      <w:pPr>
        <w:spacing w:after="215" w:line="259" w:lineRule="auto"/>
        <w:ind w:left="0" w:right="0" w:firstLine="0"/>
        <w:rPr>
          <w:rFonts w:asciiTheme="majorBidi" w:hAnsiTheme="majorBidi" w:cstheme="majorBidi"/>
        </w:rPr>
      </w:pPr>
    </w:p>
    <w:sectPr w:rsidR="00E164EA" w:rsidRPr="00DD767A">
      <w:pgSz w:w="12240" w:h="15840"/>
      <w:pgMar w:top="846" w:right="842" w:bottom="899" w:left="85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IDFont+F1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F94958"/>
    <w:multiLevelType w:val="hybridMultilevel"/>
    <w:tmpl w:val="E66672CA"/>
    <w:lvl w:ilvl="0" w:tplc="2000E55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2A269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08AC0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0BEB65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F44CFA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32ED1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7A093C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36EBC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0C661A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EF42CC5"/>
    <w:multiLevelType w:val="hybridMultilevel"/>
    <w:tmpl w:val="587278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DE3728"/>
    <w:multiLevelType w:val="hybridMultilevel"/>
    <w:tmpl w:val="1DB64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93901"/>
    <w:multiLevelType w:val="hybridMultilevel"/>
    <w:tmpl w:val="2AEE61BC"/>
    <w:lvl w:ilvl="0" w:tplc="0944B22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D2A2F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F847E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1A89F4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CA230F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694408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3B21A2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F5A3BB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7E09BD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7324797"/>
    <w:multiLevelType w:val="hybridMultilevel"/>
    <w:tmpl w:val="65D053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2B28F1"/>
    <w:multiLevelType w:val="hybridMultilevel"/>
    <w:tmpl w:val="CE9CDF42"/>
    <w:lvl w:ilvl="0" w:tplc="86A00E6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B4A7C1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E6AEDC0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F34C5C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2F8AB18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98426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AD22C20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042A0BE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48C4AF0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2F25BD5"/>
    <w:multiLevelType w:val="hybridMultilevel"/>
    <w:tmpl w:val="22E64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C7D51"/>
    <w:multiLevelType w:val="hybridMultilevel"/>
    <w:tmpl w:val="D90409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835EE3"/>
    <w:multiLevelType w:val="hybridMultilevel"/>
    <w:tmpl w:val="DE32E8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EB421C"/>
    <w:multiLevelType w:val="hybridMultilevel"/>
    <w:tmpl w:val="DA62661A"/>
    <w:lvl w:ilvl="0" w:tplc="5D4E0C5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FFBC6A3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A7969FB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53B0E86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7C98602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5292093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FDA651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7B76D3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FF588E5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A47006F"/>
    <w:multiLevelType w:val="hybridMultilevel"/>
    <w:tmpl w:val="97087D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1120"/>
    <w:multiLevelType w:val="hybridMultilevel"/>
    <w:tmpl w:val="5F162AC4"/>
    <w:lvl w:ilvl="0" w:tplc="11FAFA06">
      <w:numFmt w:val="bullet"/>
      <w:lvlText w:val=""/>
      <w:lvlJc w:val="left"/>
      <w:pPr>
        <w:ind w:left="581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E123E68">
      <w:numFmt w:val="bullet"/>
      <w:lvlText w:val="•"/>
      <w:lvlJc w:val="left"/>
      <w:pPr>
        <w:ind w:left="1643" w:hanging="361"/>
      </w:pPr>
      <w:rPr>
        <w:rFonts w:hint="default"/>
        <w:lang w:val="en-US" w:eastAsia="en-US" w:bidi="ar-SA"/>
      </w:rPr>
    </w:lvl>
    <w:lvl w:ilvl="2" w:tplc="A6881BD2">
      <w:numFmt w:val="bullet"/>
      <w:lvlText w:val="•"/>
      <w:lvlJc w:val="left"/>
      <w:pPr>
        <w:ind w:left="2706" w:hanging="361"/>
      </w:pPr>
      <w:rPr>
        <w:rFonts w:hint="default"/>
        <w:lang w:val="en-US" w:eastAsia="en-US" w:bidi="ar-SA"/>
      </w:rPr>
    </w:lvl>
    <w:lvl w:ilvl="3" w:tplc="D24A1078">
      <w:numFmt w:val="bullet"/>
      <w:lvlText w:val="•"/>
      <w:lvlJc w:val="left"/>
      <w:pPr>
        <w:ind w:left="3769" w:hanging="361"/>
      </w:pPr>
      <w:rPr>
        <w:rFonts w:hint="default"/>
        <w:lang w:val="en-US" w:eastAsia="en-US" w:bidi="ar-SA"/>
      </w:rPr>
    </w:lvl>
    <w:lvl w:ilvl="4" w:tplc="0A6E9C1C">
      <w:numFmt w:val="bullet"/>
      <w:lvlText w:val="•"/>
      <w:lvlJc w:val="left"/>
      <w:pPr>
        <w:ind w:left="4832" w:hanging="361"/>
      </w:pPr>
      <w:rPr>
        <w:rFonts w:hint="default"/>
        <w:lang w:val="en-US" w:eastAsia="en-US" w:bidi="ar-SA"/>
      </w:rPr>
    </w:lvl>
    <w:lvl w:ilvl="5" w:tplc="4A4E0366">
      <w:numFmt w:val="bullet"/>
      <w:lvlText w:val="•"/>
      <w:lvlJc w:val="left"/>
      <w:pPr>
        <w:ind w:left="5895" w:hanging="361"/>
      </w:pPr>
      <w:rPr>
        <w:rFonts w:hint="default"/>
        <w:lang w:val="en-US" w:eastAsia="en-US" w:bidi="ar-SA"/>
      </w:rPr>
    </w:lvl>
    <w:lvl w:ilvl="6" w:tplc="B6FA1A8A">
      <w:numFmt w:val="bullet"/>
      <w:lvlText w:val="•"/>
      <w:lvlJc w:val="left"/>
      <w:pPr>
        <w:ind w:left="6958" w:hanging="361"/>
      </w:pPr>
      <w:rPr>
        <w:rFonts w:hint="default"/>
        <w:lang w:val="en-US" w:eastAsia="en-US" w:bidi="ar-SA"/>
      </w:rPr>
    </w:lvl>
    <w:lvl w:ilvl="7" w:tplc="92E008BC">
      <w:numFmt w:val="bullet"/>
      <w:lvlText w:val="•"/>
      <w:lvlJc w:val="left"/>
      <w:pPr>
        <w:ind w:left="8021" w:hanging="361"/>
      </w:pPr>
      <w:rPr>
        <w:rFonts w:hint="default"/>
        <w:lang w:val="en-US" w:eastAsia="en-US" w:bidi="ar-SA"/>
      </w:rPr>
    </w:lvl>
    <w:lvl w:ilvl="8" w:tplc="6C78A7BA">
      <w:numFmt w:val="bullet"/>
      <w:lvlText w:val="•"/>
      <w:lvlJc w:val="left"/>
      <w:pPr>
        <w:ind w:left="9084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7DD059C3"/>
    <w:multiLevelType w:val="hybridMultilevel"/>
    <w:tmpl w:val="961649E0"/>
    <w:lvl w:ilvl="0" w:tplc="9F040BD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93C885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B547F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66A9B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65675B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5D8C4C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734AD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C4608F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9CEA26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2"/>
  </w:num>
  <w:num w:numId="2">
    <w:abstractNumId w:val="9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10"/>
  </w:num>
  <w:num w:numId="8">
    <w:abstractNumId w:val="6"/>
  </w:num>
  <w:num w:numId="9">
    <w:abstractNumId w:val="7"/>
  </w:num>
  <w:num w:numId="10">
    <w:abstractNumId w:val="11"/>
  </w:num>
  <w:num w:numId="11">
    <w:abstractNumId w:val="8"/>
  </w:num>
  <w:num w:numId="12">
    <w:abstractNumId w:val="4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50"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DE1tjAzNzcBcpV0lIJTi4sz8/NACoxrAbqIe80sAAAA"/>
  </w:docVars>
  <w:rsids>
    <w:rsidRoot w:val="00E164EA"/>
    <w:rsid w:val="000177FF"/>
    <w:rsid w:val="0002223C"/>
    <w:rsid w:val="000400F9"/>
    <w:rsid w:val="00044383"/>
    <w:rsid w:val="000515A9"/>
    <w:rsid w:val="0006636D"/>
    <w:rsid w:val="00071FCD"/>
    <w:rsid w:val="000A60A9"/>
    <w:rsid w:val="000A6957"/>
    <w:rsid w:val="000C3CAA"/>
    <w:rsid w:val="000D55C9"/>
    <w:rsid w:val="000E5DBF"/>
    <w:rsid w:val="000F0F37"/>
    <w:rsid w:val="000F66CA"/>
    <w:rsid w:val="00101579"/>
    <w:rsid w:val="00104046"/>
    <w:rsid w:val="001147E8"/>
    <w:rsid w:val="001222BA"/>
    <w:rsid w:val="00123196"/>
    <w:rsid w:val="0017119A"/>
    <w:rsid w:val="00173919"/>
    <w:rsid w:val="001B13C6"/>
    <w:rsid w:val="001E666C"/>
    <w:rsid w:val="002006D3"/>
    <w:rsid w:val="00200715"/>
    <w:rsid w:val="0022132F"/>
    <w:rsid w:val="002213B4"/>
    <w:rsid w:val="0022642C"/>
    <w:rsid w:val="00240007"/>
    <w:rsid w:val="002504B6"/>
    <w:rsid w:val="0025267D"/>
    <w:rsid w:val="00274882"/>
    <w:rsid w:val="00282096"/>
    <w:rsid w:val="00290AE2"/>
    <w:rsid w:val="00294465"/>
    <w:rsid w:val="002A6A63"/>
    <w:rsid w:val="002E7BED"/>
    <w:rsid w:val="002F1003"/>
    <w:rsid w:val="0030144A"/>
    <w:rsid w:val="00320C31"/>
    <w:rsid w:val="00337975"/>
    <w:rsid w:val="00340517"/>
    <w:rsid w:val="003409FB"/>
    <w:rsid w:val="00350F30"/>
    <w:rsid w:val="0035788D"/>
    <w:rsid w:val="00360CB5"/>
    <w:rsid w:val="00365C68"/>
    <w:rsid w:val="00376A4C"/>
    <w:rsid w:val="0038503F"/>
    <w:rsid w:val="003964A1"/>
    <w:rsid w:val="00397128"/>
    <w:rsid w:val="003A0616"/>
    <w:rsid w:val="003A1181"/>
    <w:rsid w:val="003A246B"/>
    <w:rsid w:val="003C72F8"/>
    <w:rsid w:val="003F3629"/>
    <w:rsid w:val="00404796"/>
    <w:rsid w:val="004110C7"/>
    <w:rsid w:val="00446FA1"/>
    <w:rsid w:val="004530DE"/>
    <w:rsid w:val="00486EE4"/>
    <w:rsid w:val="0049601C"/>
    <w:rsid w:val="004A43A4"/>
    <w:rsid w:val="004A629C"/>
    <w:rsid w:val="004C3D29"/>
    <w:rsid w:val="004D6190"/>
    <w:rsid w:val="004E2AF3"/>
    <w:rsid w:val="004E44F9"/>
    <w:rsid w:val="004E7AF9"/>
    <w:rsid w:val="005009D9"/>
    <w:rsid w:val="00503D5F"/>
    <w:rsid w:val="0051692F"/>
    <w:rsid w:val="00540C5A"/>
    <w:rsid w:val="0054266C"/>
    <w:rsid w:val="005813B1"/>
    <w:rsid w:val="00583069"/>
    <w:rsid w:val="005868E5"/>
    <w:rsid w:val="00586B2A"/>
    <w:rsid w:val="00593D92"/>
    <w:rsid w:val="005967FB"/>
    <w:rsid w:val="005A328B"/>
    <w:rsid w:val="005C0822"/>
    <w:rsid w:val="005D0040"/>
    <w:rsid w:val="005D3768"/>
    <w:rsid w:val="005E6267"/>
    <w:rsid w:val="005F074B"/>
    <w:rsid w:val="005F6FF4"/>
    <w:rsid w:val="006025DA"/>
    <w:rsid w:val="00602C1F"/>
    <w:rsid w:val="006126DA"/>
    <w:rsid w:val="006270A7"/>
    <w:rsid w:val="00634EED"/>
    <w:rsid w:val="006572F2"/>
    <w:rsid w:val="00661A04"/>
    <w:rsid w:val="00671E40"/>
    <w:rsid w:val="00685A61"/>
    <w:rsid w:val="006A268A"/>
    <w:rsid w:val="006A3894"/>
    <w:rsid w:val="006D2AED"/>
    <w:rsid w:val="006F12EE"/>
    <w:rsid w:val="006F7FC9"/>
    <w:rsid w:val="007308C8"/>
    <w:rsid w:val="0073318F"/>
    <w:rsid w:val="00737E93"/>
    <w:rsid w:val="007434A5"/>
    <w:rsid w:val="00753DEA"/>
    <w:rsid w:val="007632D7"/>
    <w:rsid w:val="00776F95"/>
    <w:rsid w:val="00790A47"/>
    <w:rsid w:val="007C7D0C"/>
    <w:rsid w:val="007D016B"/>
    <w:rsid w:val="007E5971"/>
    <w:rsid w:val="00803B81"/>
    <w:rsid w:val="00813660"/>
    <w:rsid w:val="0082754B"/>
    <w:rsid w:val="008403B4"/>
    <w:rsid w:val="00856AFC"/>
    <w:rsid w:val="00857AD0"/>
    <w:rsid w:val="0088216D"/>
    <w:rsid w:val="0088586D"/>
    <w:rsid w:val="00890CD3"/>
    <w:rsid w:val="00893C23"/>
    <w:rsid w:val="00897E03"/>
    <w:rsid w:val="008D628E"/>
    <w:rsid w:val="008E53D4"/>
    <w:rsid w:val="008F4F16"/>
    <w:rsid w:val="008F7597"/>
    <w:rsid w:val="009002AA"/>
    <w:rsid w:val="00933AF1"/>
    <w:rsid w:val="00956E79"/>
    <w:rsid w:val="00975D6E"/>
    <w:rsid w:val="00997B77"/>
    <w:rsid w:val="009E60BB"/>
    <w:rsid w:val="00A02E53"/>
    <w:rsid w:val="00A035C5"/>
    <w:rsid w:val="00A0435E"/>
    <w:rsid w:val="00A21638"/>
    <w:rsid w:val="00A45733"/>
    <w:rsid w:val="00A5696B"/>
    <w:rsid w:val="00A73F6C"/>
    <w:rsid w:val="00A90D02"/>
    <w:rsid w:val="00A92C01"/>
    <w:rsid w:val="00A9326D"/>
    <w:rsid w:val="00AA353A"/>
    <w:rsid w:val="00AD1961"/>
    <w:rsid w:val="00AD38DC"/>
    <w:rsid w:val="00AD4F4F"/>
    <w:rsid w:val="00AE25EF"/>
    <w:rsid w:val="00AF212F"/>
    <w:rsid w:val="00AF229A"/>
    <w:rsid w:val="00B000DD"/>
    <w:rsid w:val="00B11220"/>
    <w:rsid w:val="00B13A12"/>
    <w:rsid w:val="00B2094A"/>
    <w:rsid w:val="00B30625"/>
    <w:rsid w:val="00B65ABD"/>
    <w:rsid w:val="00B74E52"/>
    <w:rsid w:val="00B901C8"/>
    <w:rsid w:val="00BC77C5"/>
    <w:rsid w:val="00BD061C"/>
    <w:rsid w:val="00BD6796"/>
    <w:rsid w:val="00BE09BC"/>
    <w:rsid w:val="00BE4E21"/>
    <w:rsid w:val="00BE6E26"/>
    <w:rsid w:val="00C00478"/>
    <w:rsid w:val="00C038BD"/>
    <w:rsid w:val="00C07461"/>
    <w:rsid w:val="00C3451E"/>
    <w:rsid w:val="00C35466"/>
    <w:rsid w:val="00C43E0A"/>
    <w:rsid w:val="00C4557B"/>
    <w:rsid w:val="00C65E71"/>
    <w:rsid w:val="00C75725"/>
    <w:rsid w:val="00C949DF"/>
    <w:rsid w:val="00CC07A4"/>
    <w:rsid w:val="00CF464D"/>
    <w:rsid w:val="00D02ADA"/>
    <w:rsid w:val="00D05C4F"/>
    <w:rsid w:val="00D10A6A"/>
    <w:rsid w:val="00D1180F"/>
    <w:rsid w:val="00D1255A"/>
    <w:rsid w:val="00D1705C"/>
    <w:rsid w:val="00D207F3"/>
    <w:rsid w:val="00D24BFE"/>
    <w:rsid w:val="00D32575"/>
    <w:rsid w:val="00D45FBB"/>
    <w:rsid w:val="00D51266"/>
    <w:rsid w:val="00D821F9"/>
    <w:rsid w:val="00D95940"/>
    <w:rsid w:val="00DA5DD6"/>
    <w:rsid w:val="00DB4482"/>
    <w:rsid w:val="00DD767A"/>
    <w:rsid w:val="00DE03BD"/>
    <w:rsid w:val="00DE1422"/>
    <w:rsid w:val="00DF01C6"/>
    <w:rsid w:val="00E023B0"/>
    <w:rsid w:val="00E164EA"/>
    <w:rsid w:val="00E17AF7"/>
    <w:rsid w:val="00E21AF5"/>
    <w:rsid w:val="00E235EA"/>
    <w:rsid w:val="00E34887"/>
    <w:rsid w:val="00E34A76"/>
    <w:rsid w:val="00E644E2"/>
    <w:rsid w:val="00E85B78"/>
    <w:rsid w:val="00EA4F1F"/>
    <w:rsid w:val="00ED28A3"/>
    <w:rsid w:val="00EE6C4A"/>
    <w:rsid w:val="00EF658B"/>
    <w:rsid w:val="00F044F6"/>
    <w:rsid w:val="00F05843"/>
    <w:rsid w:val="00F07E0D"/>
    <w:rsid w:val="00F26205"/>
    <w:rsid w:val="00F8274E"/>
    <w:rsid w:val="00F877AC"/>
    <w:rsid w:val="00FC641C"/>
    <w:rsid w:val="00FD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FF562"/>
  <w15:docId w15:val="{3F442D23-5774-4EF3-96D5-BCE7C7506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47" w:lineRule="auto"/>
      <w:ind w:left="370" w:right="7" w:hanging="370"/>
      <w:jc w:val="both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hd w:val="clear" w:color="auto" w:fill="EEECE1"/>
      <w:spacing w:after="230"/>
      <w:ind w:left="10" w:hanging="10"/>
      <w:outlineLvl w:val="0"/>
    </w:pPr>
    <w:rPr>
      <w:rFonts w:ascii="Arial" w:eastAsia="Arial" w:hAnsi="Arial" w:cs="Arial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857A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00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00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E5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image" Target="media/image1.jpeg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hyperlink" Target="mailto:kadyanrohit86@gmail.com" TargetMode="External" /><Relationship Id="rId5" Type="http://schemas.openxmlformats.org/officeDocument/2006/relationships/webSettings" Target="webSettings.xml" /><Relationship Id="rId4" Type="http://schemas.openxmlformats.org/officeDocument/2006/relationships/settings" Target="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2995B-F027-49F9-849B-F0962A353C1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u thakur</dc:creator>
  <cp:keywords/>
  <cp:lastModifiedBy>917745026699</cp:lastModifiedBy>
  <cp:revision>2</cp:revision>
  <cp:lastPrinted>2021-02-22T22:02:00Z</cp:lastPrinted>
  <dcterms:created xsi:type="dcterms:W3CDTF">2022-07-27T18:17:00Z</dcterms:created>
  <dcterms:modified xsi:type="dcterms:W3CDTF">2022-07-27T18:17:00Z</dcterms:modified>
</cp:coreProperties>
</file>